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7ABC5" w14:textId="2F657161" w:rsidR="00270B6E" w:rsidRDefault="00270B6E" w:rsidP="0091038F">
      <w:pPr>
        <w:spacing w:after="0" w:line="240" w:lineRule="auto"/>
        <w:rPr>
          <w:rFonts w:ascii="Arial" w:hAnsi="Arial" w:cs="Arial"/>
          <w:b/>
          <w:noProof/>
          <w:sz w:val="36"/>
        </w:rPr>
      </w:pPr>
      <w:r>
        <w:rPr>
          <w:rFonts w:ascii="Arial" w:hAnsi="Arial" w:cs="Arial"/>
          <w:b/>
          <w:noProof/>
          <w:sz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8307AE" wp14:editId="7C7DEB8A">
                <wp:simplePos x="0" y="0"/>
                <wp:positionH relativeFrom="margin">
                  <wp:posOffset>1569720</wp:posOffset>
                </wp:positionH>
                <wp:positionV relativeFrom="paragraph">
                  <wp:posOffset>-480060</wp:posOffset>
                </wp:positionV>
                <wp:extent cx="4600575" cy="946150"/>
                <wp:effectExtent l="0" t="0" r="9525" b="63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00575" cy="946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D2793CD" w14:textId="77777777" w:rsidR="0091038F" w:rsidRPr="00395E39" w:rsidRDefault="00395E39" w:rsidP="0091038F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</w:pPr>
                            <w:r w:rsidRPr="00395E39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 xml:space="preserve">Office of </w:t>
                            </w:r>
                            <w:r w:rsidR="0091038F" w:rsidRPr="00395E39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Title III</w:t>
                            </w:r>
                            <w:r w:rsidRPr="00395E39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 xml:space="preserve"> Program </w:t>
                            </w:r>
                          </w:p>
                          <w:p w14:paraId="325DEB60" w14:textId="77777777" w:rsidR="0091038F" w:rsidRPr="00270B6E" w:rsidRDefault="0091038F" w:rsidP="0091038F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4472C4" w:themeColor="accent1"/>
                                <w:sz w:val="40"/>
                              </w:rPr>
                            </w:pPr>
                            <w:r w:rsidRPr="00270B6E">
                              <w:rPr>
                                <w:rFonts w:ascii="Arial" w:hAnsi="Arial" w:cs="Arial"/>
                                <w:b/>
                                <w:color w:val="4472C4" w:themeColor="accent1"/>
                                <w:sz w:val="40"/>
                              </w:rPr>
                              <w:t>Mid-Year Report</w:t>
                            </w:r>
                          </w:p>
                          <w:p w14:paraId="581B9BCA" w14:textId="521D2A37" w:rsidR="0091038F" w:rsidRPr="00395E39" w:rsidRDefault="0091038F" w:rsidP="0091038F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</w:pPr>
                            <w:r w:rsidRPr="00395E39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(</w:t>
                            </w:r>
                            <w:r w:rsidR="00AB606D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January</w:t>
                            </w:r>
                            <w:r w:rsidR="00395E39" w:rsidRPr="00395E39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 xml:space="preserve"> 1, 202</w:t>
                            </w:r>
                            <w:r w:rsidR="00AB606D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4</w:t>
                            </w:r>
                            <w:r w:rsidR="00395E39" w:rsidRPr="00395E39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- March 31, 202</w:t>
                            </w:r>
                            <w:r w:rsidR="00270B6E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4</w:t>
                            </w:r>
                            <w:r w:rsidRPr="00395E39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)</w:t>
                            </w:r>
                          </w:p>
                          <w:p w14:paraId="36346D06" w14:textId="77777777" w:rsidR="0091038F" w:rsidRDefault="0091038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8307A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23.6pt;margin-top:-37.8pt;width:362.25pt;height:74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" fillcolor="white [3201]" stroked="f" strokeweight=".5pt">
                <v:textbox>
                  <w:txbxContent>
                    <w:p w14:paraId="3D2793CD" w14:textId="77777777" w:rsidR="0091038F" w:rsidRPr="00395E39" w:rsidRDefault="00395E39" w:rsidP="0091038F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</w:pPr>
                      <w:r w:rsidRPr="00395E39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 xml:space="preserve">Office of </w:t>
                      </w:r>
                      <w:r w:rsidR="0091038F" w:rsidRPr="00395E39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Title III</w:t>
                      </w:r>
                      <w:r w:rsidRPr="00395E39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 xml:space="preserve"> Program </w:t>
                      </w:r>
                    </w:p>
                    <w:p w14:paraId="325DEB60" w14:textId="77777777" w:rsidR="0091038F" w:rsidRPr="00270B6E" w:rsidRDefault="0091038F" w:rsidP="0091038F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4472C4" w:themeColor="accent1"/>
                          <w:sz w:val="40"/>
                        </w:rPr>
                      </w:pPr>
                      <w:r w:rsidRPr="00270B6E">
                        <w:rPr>
                          <w:rFonts w:ascii="Arial" w:hAnsi="Arial" w:cs="Arial"/>
                          <w:b/>
                          <w:color w:val="4472C4" w:themeColor="accent1"/>
                          <w:sz w:val="40"/>
                        </w:rPr>
                        <w:t>Mid-Year Report</w:t>
                      </w:r>
                    </w:p>
                    <w:p w14:paraId="581B9BCA" w14:textId="521D2A37" w:rsidR="0091038F" w:rsidRPr="00395E39" w:rsidRDefault="0091038F" w:rsidP="0091038F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</w:pPr>
                      <w:r w:rsidRPr="00395E39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(</w:t>
                      </w:r>
                      <w:r w:rsidR="00AB606D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January</w:t>
                      </w:r>
                      <w:r w:rsidR="00395E39" w:rsidRPr="00395E39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 xml:space="preserve"> 1, 202</w:t>
                      </w:r>
                      <w:r w:rsidR="00AB606D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4</w:t>
                      </w:r>
                      <w:r w:rsidR="00395E39" w:rsidRPr="00395E39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- March 31, 202</w:t>
                      </w:r>
                      <w:r w:rsidR="00270B6E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4</w:t>
                      </w:r>
                      <w:r w:rsidRPr="00395E39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)</w:t>
                      </w:r>
                    </w:p>
                    <w:p w14:paraId="36346D06" w14:textId="77777777" w:rsidR="0091038F" w:rsidRDefault="0091038F"/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07FD4D8A" wp14:editId="0A80B6AA">
            <wp:simplePos x="0" y="0"/>
            <wp:positionH relativeFrom="column">
              <wp:posOffset>-452120</wp:posOffset>
            </wp:positionH>
            <wp:positionV relativeFrom="paragraph">
              <wp:posOffset>-526415</wp:posOffset>
            </wp:positionV>
            <wp:extent cx="1938545" cy="1150620"/>
            <wp:effectExtent l="0" t="0" r="5080" b="0"/>
            <wp:wrapNone/>
            <wp:docPr id="1460550497" name="Picture 1460550497" descr="https://encrypted-tbn1.gstatic.com/images?q=tbn:ANd9GcRYxD26LYTnHf8wiRfnPOOG3Vymf4P2Lfc0FiODKd5tEMF82Vx1U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encrypted-tbn1.gstatic.com/images?q=tbn:ANd9GcRYxD26LYTnHf8wiRfnPOOG3Vymf4P2Lfc0FiODKd5tEMF82Vx1U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8545" cy="1150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501905" w14:textId="77777777" w:rsidR="00270B6E" w:rsidRDefault="00270B6E" w:rsidP="0091038F">
      <w:pPr>
        <w:spacing w:after="0" w:line="240" w:lineRule="auto"/>
        <w:rPr>
          <w:rFonts w:ascii="Arial" w:hAnsi="Arial" w:cs="Arial"/>
          <w:b/>
          <w:sz w:val="36"/>
        </w:rPr>
      </w:pPr>
    </w:p>
    <w:p w14:paraId="44EC92F1" w14:textId="229E5667" w:rsidR="00FF7506" w:rsidRPr="00B344A3" w:rsidRDefault="0091038F" w:rsidP="0091038F">
      <w:pPr>
        <w:spacing w:after="0" w:line="240" w:lineRule="auto"/>
        <w:rPr>
          <w:rFonts w:ascii="Arial" w:hAnsi="Arial" w:cs="Arial"/>
          <w:b/>
          <w:sz w:val="18"/>
        </w:rPr>
      </w:pPr>
      <w:r>
        <w:rPr>
          <w:rFonts w:ascii="Arial" w:hAnsi="Arial" w:cs="Arial"/>
          <w:b/>
          <w:sz w:val="36"/>
        </w:rPr>
        <w:t xml:space="preserve">                        </w:t>
      </w:r>
      <w:r w:rsidR="00917A80">
        <w:rPr>
          <w:rFonts w:ascii="Arial" w:hAnsi="Arial" w:cs="Arial"/>
          <w:b/>
          <w:sz w:val="36"/>
        </w:rPr>
        <w:tab/>
      </w:r>
    </w:p>
    <w:tbl>
      <w:tblPr>
        <w:tblStyle w:val="TableGrid"/>
        <w:tblW w:w="10620" w:type="dxa"/>
        <w:tblInd w:w="-725" w:type="dxa"/>
        <w:tblLook w:val="04A0" w:firstRow="1" w:lastRow="0" w:firstColumn="1" w:lastColumn="0" w:noHBand="0" w:noVBand="1"/>
      </w:tblPr>
      <w:tblGrid>
        <w:gridCol w:w="2070"/>
        <w:gridCol w:w="3170"/>
        <w:gridCol w:w="610"/>
        <w:gridCol w:w="4770"/>
      </w:tblGrid>
      <w:tr w:rsidR="00FF7506" w:rsidRPr="00CA5263" w14:paraId="113E1C71" w14:textId="77777777" w:rsidTr="00890140">
        <w:tc>
          <w:tcPr>
            <w:tcW w:w="2070" w:type="dxa"/>
          </w:tcPr>
          <w:p w14:paraId="42CE0835" w14:textId="707358F4" w:rsidR="00FF7506" w:rsidRPr="004F7CEA" w:rsidRDefault="00FF7506" w:rsidP="004F7CEA">
            <w:pPr>
              <w:spacing w:after="60"/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</w:pPr>
            <w:r w:rsidRPr="004F7CEA"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  <w:t>Date</w:t>
            </w:r>
          </w:p>
        </w:tc>
        <w:sdt>
          <w:sdtPr>
            <w:rPr>
              <w:rFonts w:ascii="Arial" w:hAnsi="Arial" w:cs="Arial"/>
              <w:color w:val="3B3838" w:themeColor="background2" w:themeShade="40"/>
              <w:sz w:val="24"/>
            </w:rPr>
            <w:id w:val="1561130772"/>
            <w:placeholder>
              <w:docPart w:val="61DDAAE8CCCB4DADAFD52E2244F5398C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8550" w:type="dxa"/>
                <w:gridSpan w:val="3"/>
              </w:tcPr>
              <w:p w14:paraId="751DBF3A" w14:textId="77777777" w:rsidR="00FF7506" w:rsidRPr="00C9410D" w:rsidRDefault="00FF7506" w:rsidP="00623C24">
                <w:pPr>
                  <w:spacing w:after="60"/>
                  <w:rPr>
                    <w:rFonts w:ascii="Arial" w:hAnsi="Arial" w:cs="Arial"/>
                    <w:sz w:val="24"/>
                  </w:rPr>
                </w:pPr>
                <w:r w:rsidRPr="003603C3">
                  <w:rPr>
                    <w:rStyle w:val="PlaceholderText"/>
                    <w:rFonts w:ascii="Arial" w:hAnsi="Arial" w:cs="Arial"/>
                    <w:color w:val="3B3838" w:themeColor="background2" w:themeShade="40"/>
                    <w:sz w:val="24"/>
                  </w:rPr>
                  <w:t>Click here to enter a date.</w:t>
                </w:r>
              </w:p>
            </w:tc>
          </w:sdtContent>
        </w:sdt>
      </w:tr>
      <w:tr w:rsidR="00FF7506" w:rsidRPr="00CA5263" w14:paraId="116A7712" w14:textId="77777777" w:rsidTr="00890140">
        <w:tc>
          <w:tcPr>
            <w:tcW w:w="2070" w:type="dxa"/>
            <w:shd w:val="clear" w:color="auto" w:fill="auto"/>
          </w:tcPr>
          <w:p w14:paraId="16D5E502" w14:textId="77777777" w:rsidR="00FF7506" w:rsidRPr="004F7CEA" w:rsidRDefault="00FF7506" w:rsidP="004F7CEA">
            <w:pPr>
              <w:spacing w:after="60"/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</w:pPr>
            <w:r w:rsidRPr="004F7CEA"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  <w:t>Activity Director</w:t>
            </w:r>
          </w:p>
        </w:tc>
        <w:tc>
          <w:tcPr>
            <w:tcW w:w="8550" w:type="dxa"/>
            <w:gridSpan w:val="3"/>
            <w:shd w:val="clear" w:color="auto" w:fill="auto"/>
          </w:tcPr>
          <w:p w14:paraId="26BF3BEB" w14:textId="77777777" w:rsidR="00FF7506" w:rsidRPr="00C9410D" w:rsidRDefault="00FF7506" w:rsidP="00623C24">
            <w:pPr>
              <w:spacing w:after="60"/>
              <w:rPr>
                <w:rFonts w:ascii="Arial" w:hAnsi="Arial" w:cs="Arial"/>
                <w:sz w:val="24"/>
              </w:rPr>
            </w:pPr>
          </w:p>
        </w:tc>
      </w:tr>
      <w:tr w:rsidR="00FF7506" w:rsidRPr="00CA5263" w14:paraId="038FB3EC" w14:textId="77777777" w:rsidTr="00890140">
        <w:tc>
          <w:tcPr>
            <w:tcW w:w="2070" w:type="dxa"/>
            <w:shd w:val="clear" w:color="auto" w:fill="auto"/>
          </w:tcPr>
          <w:p w14:paraId="3C66B911" w14:textId="77777777" w:rsidR="00FF7506" w:rsidRPr="004F7CEA" w:rsidRDefault="00FF7506" w:rsidP="004F7CEA">
            <w:pPr>
              <w:spacing w:after="60"/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</w:pPr>
            <w:r w:rsidRPr="004F7CEA"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  <w:t>Activity Name</w:t>
            </w:r>
          </w:p>
        </w:tc>
        <w:tc>
          <w:tcPr>
            <w:tcW w:w="8550" w:type="dxa"/>
            <w:gridSpan w:val="3"/>
            <w:shd w:val="clear" w:color="auto" w:fill="auto"/>
          </w:tcPr>
          <w:p w14:paraId="4BD69E9C" w14:textId="77777777" w:rsidR="00FF7506" w:rsidRPr="00C9410D" w:rsidRDefault="00FF7506" w:rsidP="00623C24">
            <w:pPr>
              <w:spacing w:after="60"/>
              <w:rPr>
                <w:rFonts w:ascii="Arial" w:hAnsi="Arial" w:cs="Arial"/>
                <w:sz w:val="24"/>
              </w:rPr>
            </w:pPr>
          </w:p>
        </w:tc>
      </w:tr>
      <w:tr w:rsidR="00FF7506" w:rsidRPr="00CA5263" w14:paraId="3EB3730D" w14:textId="77777777" w:rsidTr="00890140">
        <w:tc>
          <w:tcPr>
            <w:tcW w:w="2070" w:type="dxa"/>
            <w:shd w:val="clear" w:color="auto" w:fill="auto"/>
          </w:tcPr>
          <w:p w14:paraId="3AF611C4" w14:textId="77777777" w:rsidR="000C22E2" w:rsidRPr="004F7CEA" w:rsidRDefault="00FF7506" w:rsidP="004F7CEA">
            <w:pPr>
              <w:spacing w:after="60"/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</w:pPr>
            <w:r w:rsidRPr="004F7CEA"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  <w:t>Grant Year</w:t>
            </w:r>
            <w:r w:rsidR="000C22E2" w:rsidRPr="004F7CEA"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  <w:t>:</w:t>
            </w:r>
          </w:p>
          <w:p w14:paraId="0D146C6A" w14:textId="65B6A91E" w:rsidR="00FF7506" w:rsidRPr="004F7CEA" w:rsidRDefault="004F7CEA" w:rsidP="004F7CEA">
            <w:pPr>
              <w:spacing w:after="60"/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</w:pPr>
            <w:r w:rsidRPr="004F7CEA"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  <w:t>202</w:t>
            </w:r>
            <w:r w:rsidR="00270B6E"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  <w:t>3</w:t>
            </w:r>
            <w:r w:rsidRPr="004F7CEA"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  <w:t>-202</w:t>
            </w:r>
            <w:r w:rsidR="00270B6E"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  <w:t>4</w:t>
            </w:r>
          </w:p>
        </w:tc>
        <w:tc>
          <w:tcPr>
            <w:tcW w:w="8550" w:type="dxa"/>
            <w:gridSpan w:val="3"/>
            <w:shd w:val="clear" w:color="auto" w:fill="auto"/>
          </w:tcPr>
          <w:p w14:paraId="638FDAAC" w14:textId="77777777" w:rsidR="000C22E2" w:rsidRDefault="000C22E2" w:rsidP="000C22E2">
            <w:pPr>
              <w:spacing w:after="60"/>
              <w:jc w:val="center"/>
              <w:rPr>
                <w:rFonts w:ascii="Arial" w:hAnsi="Arial" w:cs="Arial"/>
                <w:b/>
                <w:color w:val="3B3838" w:themeColor="background2" w:themeShade="40"/>
                <w:sz w:val="24"/>
              </w:rPr>
            </w:pPr>
            <w:r>
              <w:rPr>
                <w:rFonts w:ascii="Arial" w:hAnsi="Arial" w:cs="Arial"/>
                <w:b/>
                <w:color w:val="3B3838" w:themeColor="background2" w:themeShade="40"/>
                <w:sz w:val="24"/>
              </w:rPr>
              <w:t>Choose your Title III Grant</w:t>
            </w:r>
            <w:r w:rsidR="00CE2445">
              <w:rPr>
                <w:rFonts w:ascii="Arial" w:hAnsi="Arial" w:cs="Arial"/>
                <w:b/>
                <w:color w:val="3B3838" w:themeColor="background2" w:themeShade="40"/>
                <w:sz w:val="24"/>
              </w:rPr>
              <w:t>:</w:t>
            </w:r>
            <w:r>
              <w:rPr>
                <w:rFonts w:ascii="Arial" w:hAnsi="Arial" w:cs="Arial"/>
                <w:b/>
                <w:color w:val="3B3838" w:themeColor="background2" w:themeShade="40"/>
                <w:sz w:val="24"/>
              </w:rPr>
              <w:t xml:space="preserve"> </w:t>
            </w:r>
          </w:p>
          <w:p w14:paraId="20C4F338" w14:textId="2B82C8C1" w:rsidR="000C22E2" w:rsidRPr="003603C3" w:rsidRDefault="00AB606D" w:rsidP="00CE2445">
            <w:pPr>
              <w:spacing w:after="60"/>
              <w:jc w:val="center"/>
              <w:rPr>
                <w:rFonts w:ascii="Arial" w:hAnsi="Arial" w:cs="Arial"/>
                <w:b/>
                <w:color w:val="3B3838" w:themeColor="background2" w:themeShade="40"/>
                <w:sz w:val="24"/>
              </w:rPr>
            </w:pPr>
            <w:sdt>
              <w:sdtPr>
                <w:rPr>
                  <w:rFonts w:ascii="Arial" w:hAnsi="Arial" w:cs="Arial"/>
                  <w:b/>
                  <w:color w:val="3B3838" w:themeColor="background2" w:themeShade="40"/>
                  <w:sz w:val="24"/>
                </w:rPr>
                <w:id w:val="-530724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22E2">
                  <w:rPr>
                    <w:rFonts w:ascii="MS Gothic" w:eastAsia="MS Gothic" w:hAnsi="MS Gothic" w:cs="Arial" w:hint="eastAsia"/>
                    <w:b/>
                    <w:color w:val="3B3838" w:themeColor="background2" w:themeShade="40"/>
                    <w:sz w:val="24"/>
                  </w:rPr>
                  <w:t>☐</w:t>
                </w:r>
              </w:sdtContent>
            </w:sdt>
            <w:r w:rsidR="003603C3">
              <w:rPr>
                <w:rFonts w:ascii="Arial" w:hAnsi="Arial" w:cs="Arial"/>
                <w:b/>
                <w:color w:val="3B3838" w:themeColor="background2" w:themeShade="40"/>
                <w:sz w:val="24"/>
              </w:rPr>
              <w:t>HBCU</w:t>
            </w:r>
            <w:r w:rsidR="00FF7506" w:rsidRPr="003603C3">
              <w:rPr>
                <w:rFonts w:ascii="Arial" w:hAnsi="Arial" w:cs="Arial"/>
                <w:b/>
                <w:color w:val="3B3838" w:themeColor="background2" w:themeShade="40"/>
                <w:sz w:val="24"/>
              </w:rPr>
              <w:t xml:space="preserve">   </w:t>
            </w:r>
            <w:sdt>
              <w:sdtPr>
                <w:rPr>
                  <w:rFonts w:ascii="Arial" w:hAnsi="Arial" w:cs="Arial"/>
                  <w:b/>
                  <w:color w:val="3B3838" w:themeColor="background2" w:themeShade="40"/>
                  <w:sz w:val="24"/>
                </w:rPr>
                <w:id w:val="-235170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506" w:rsidRPr="003603C3">
                  <w:rPr>
                    <w:rFonts w:ascii="MS Gothic" w:eastAsia="MS Gothic" w:hAnsi="MS Gothic" w:cs="Arial" w:hint="eastAsia"/>
                    <w:b/>
                    <w:color w:val="3B3838" w:themeColor="background2" w:themeShade="40"/>
                    <w:sz w:val="24"/>
                  </w:rPr>
                  <w:t>☐</w:t>
                </w:r>
              </w:sdtContent>
            </w:sdt>
            <w:r w:rsidR="003603C3">
              <w:rPr>
                <w:rFonts w:ascii="Arial" w:hAnsi="Arial" w:cs="Arial"/>
                <w:b/>
                <w:color w:val="3B3838" w:themeColor="background2" w:themeShade="40"/>
                <w:sz w:val="24"/>
              </w:rPr>
              <w:t xml:space="preserve">FUTURE ACT   </w:t>
            </w:r>
          </w:p>
        </w:tc>
      </w:tr>
      <w:tr w:rsidR="00FF7506" w:rsidRPr="00B03A6D" w14:paraId="6CCE5BC5" w14:textId="77777777" w:rsidTr="00270B6E">
        <w:tc>
          <w:tcPr>
            <w:tcW w:w="10620" w:type="dxa"/>
            <w:gridSpan w:val="4"/>
            <w:shd w:val="clear" w:color="auto" w:fill="4472C4" w:themeFill="accent1"/>
          </w:tcPr>
          <w:p w14:paraId="05518D0C" w14:textId="77777777" w:rsidR="00FF7506" w:rsidRPr="00395E39" w:rsidRDefault="00FF7506" w:rsidP="00623C24">
            <w:pPr>
              <w:jc w:val="center"/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395E39"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  <w:t xml:space="preserve">Part I: </w:t>
            </w:r>
            <w:r w:rsidRPr="00395E39">
              <w:rPr>
                <w:rFonts w:ascii="Arial" w:eastAsia="Times New Roman" w:hAnsi="Arial" w:cs="Arial"/>
                <w:b/>
                <w:smallCaps/>
                <w:color w:val="FFFFFF" w:themeColor="background1"/>
                <w:w w:val="106"/>
                <w:sz w:val="24"/>
                <w:szCs w:val="24"/>
              </w:rPr>
              <w:t>Objective Status</w:t>
            </w:r>
            <w:r w:rsidRPr="00395E39"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  <w:t xml:space="preserve"> </w:t>
            </w:r>
          </w:p>
          <w:p w14:paraId="249CB83D" w14:textId="77777777" w:rsidR="00374AB5" w:rsidRPr="00395E39" w:rsidRDefault="00FF7506" w:rsidP="00623C24">
            <w:pPr>
              <w:jc w:val="center"/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</w:pPr>
            <w:r w:rsidRPr="00395E39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>Provide a brief update of the status of each objective</w:t>
            </w:r>
            <w:r w:rsidR="00FF10BD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 xml:space="preserve"> and Performance Indicators</w:t>
            </w:r>
            <w:r w:rsidRPr="00395E39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 xml:space="preserve">. </w:t>
            </w:r>
          </w:p>
          <w:p w14:paraId="2B54BC73" w14:textId="77777777" w:rsidR="00FF7506" w:rsidRPr="00B03A6D" w:rsidRDefault="00FF7506" w:rsidP="00623C24">
            <w:pPr>
              <w:jc w:val="center"/>
              <w:rPr>
                <w:rFonts w:ascii="Arial" w:hAnsi="Arial" w:cs="Arial"/>
                <w:color w:val="002060"/>
                <w:sz w:val="24"/>
                <w:szCs w:val="24"/>
              </w:rPr>
            </w:pPr>
            <w:r w:rsidRPr="00395E39">
              <w:rPr>
                <w:rFonts w:ascii="Arial" w:eastAsia="Times New Roman" w:hAnsi="Arial" w:cs="Arial"/>
                <w:b/>
                <w:color w:val="FFFFFF" w:themeColor="background1"/>
                <w:sz w:val="24"/>
                <w:szCs w:val="24"/>
              </w:rPr>
              <w:t xml:space="preserve">Please </w:t>
            </w:r>
            <w:r w:rsidR="003603C3">
              <w:rPr>
                <w:rFonts w:ascii="Arial" w:eastAsia="Times New Roman" w:hAnsi="Arial" w:cs="Arial"/>
                <w:b/>
                <w:color w:val="FFFFFF" w:themeColor="background1"/>
                <w:sz w:val="24"/>
                <w:szCs w:val="24"/>
              </w:rPr>
              <w:t>type</w:t>
            </w:r>
            <w:r w:rsidRPr="00395E39">
              <w:rPr>
                <w:rFonts w:ascii="Arial" w:eastAsia="Times New Roman" w:hAnsi="Arial" w:cs="Arial"/>
                <w:b/>
                <w:color w:val="FFFFFF" w:themeColor="background1"/>
                <w:sz w:val="24"/>
                <w:szCs w:val="24"/>
              </w:rPr>
              <w:t xml:space="preserve"> all objectives as they are written in the proposal. Include measurable outcome</w:t>
            </w:r>
            <w:r w:rsidR="00462967">
              <w:rPr>
                <w:rFonts w:ascii="Arial" w:eastAsia="Times New Roman" w:hAnsi="Arial" w:cs="Arial"/>
                <w:b/>
                <w:color w:val="FFFFFF" w:themeColor="background1"/>
                <w:sz w:val="24"/>
                <w:szCs w:val="24"/>
              </w:rPr>
              <w:t>s</w:t>
            </w:r>
            <w:r w:rsidRPr="00395E39">
              <w:rPr>
                <w:rFonts w:ascii="Arial" w:eastAsia="Times New Roman" w:hAnsi="Arial" w:cs="Arial"/>
                <w:b/>
                <w:color w:val="FFFFFF" w:themeColor="background1"/>
                <w:sz w:val="24"/>
                <w:szCs w:val="24"/>
              </w:rPr>
              <w:t>, baseline data, and performance indicators.</w:t>
            </w:r>
          </w:p>
        </w:tc>
      </w:tr>
      <w:tr w:rsidR="00FF7506" w:rsidRPr="00B03A6D" w14:paraId="3BCFE1C5" w14:textId="77777777" w:rsidTr="00890140">
        <w:trPr>
          <w:trHeight w:val="593"/>
        </w:trPr>
        <w:tc>
          <w:tcPr>
            <w:tcW w:w="5240" w:type="dxa"/>
            <w:gridSpan w:val="2"/>
          </w:tcPr>
          <w:p w14:paraId="4BD6F40F" w14:textId="55AE223E" w:rsidR="00FF7506" w:rsidRPr="003603C3" w:rsidRDefault="00FF04C6" w:rsidP="00270B6E">
            <w:pPr>
              <w:rPr>
                <w:rFonts w:ascii="Arial" w:hAnsi="Arial" w:cs="Arial"/>
                <w:sz w:val="24"/>
                <w:szCs w:val="24"/>
              </w:rPr>
            </w:pPr>
            <w:r w:rsidRPr="00FF04C6">
              <w:rPr>
                <w:rFonts w:ascii="Arial" w:hAnsi="Arial" w:cs="Arial"/>
                <w:b/>
                <w:sz w:val="24"/>
                <w:szCs w:val="24"/>
              </w:rPr>
              <w:t xml:space="preserve">Status of Objective(s): Type out objectives as it is written in the approved proposal. </w:t>
            </w:r>
          </w:p>
        </w:tc>
        <w:tc>
          <w:tcPr>
            <w:tcW w:w="5380" w:type="dxa"/>
            <w:gridSpan w:val="2"/>
          </w:tcPr>
          <w:p w14:paraId="105DB952" w14:textId="14648329" w:rsidR="00FF7506" w:rsidRPr="00FF04C6" w:rsidRDefault="00FF7506" w:rsidP="00FF7506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FF04C6">
              <w:rPr>
                <w:rFonts w:ascii="Arial" w:hAnsi="Arial" w:cs="Arial"/>
                <w:b/>
                <w:sz w:val="24"/>
                <w:szCs w:val="24"/>
              </w:rPr>
              <w:t xml:space="preserve">Status of Performance Indicators </w:t>
            </w:r>
          </w:p>
          <w:p w14:paraId="769B3868" w14:textId="77777777" w:rsidR="00FF7506" w:rsidRPr="003603C3" w:rsidRDefault="00FF7506" w:rsidP="00FF750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F7506" w:rsidRPr="00B03A6D" w14:paraId="13CBBD8E" w14:textId="77777777" w:rsidTr="00FF10BD">
        <w:tc>
          <w:tcPr>
            <w:tcW w:w="5240" w:type="dxa"/>
            <w:gridSpan w:val="2"/>
            <w:vAlign w:val="bottom"/>
          </w:tcPr>
          <w:p w14:paraId="77553F0B" w14:textId="77777777" w:rsidR="00270B6E" w:rsidRPr="003603C3" w:rsidRDefault="00270B6E" w:rsidP="00270B6E">
            <w:pPr>
              <w:rPr>
                <w:rFonts w:ascii="Arial" w:hAnsi="Arial" w:cs="Arial"/>
                <w:sz w:val="24"/>
                <w:szCs w:val="24"/>
              </w:rPr>
            </w:pPr>
            <w:r w:rsidRPr="003603C3">
              <w:rPr>
                <w:rFonts w:ascii="Arial" w:hAnsi="Arial" w:cs="Arial"/>
                <w:sz w:val="24"/>
                <w:szCs w:val="24"/>
              </w:rPr>
              <w:t>Objective #1:</w:t>
            </w:r>
          </w:p>
          <w:p w14:paraId="12F8078F" w14:textId="77777777" w:rsidR="00FF7506" w:rsidRPr="003603C3" w:rsidRDefault="00FF7506" w:rsidP="00FF10BD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80" w:type="dxa"/>
            <w:gridSpan w:val="2"/>
          </w:tcPr>
          <w:p w14:paraId="5046B078" w14:textId="77777777" w:rsidR="00FF7506" w:rsidRPr="00270B6E" w:rsidRDefault="00FF7506" w:rsidP="00FF7506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270B6E">
              <w:rPr>
                <w:rFonts w:ascii="Arial" w:hAnsi="Arial" w:cs="Arial"/>
                <w:bCs/>
                <w:sz w:val="24"/>
                <w:szCs w:val="24"/>
              </w:rPr>
              <w:t>Status of Performance Indicators:</w:t>
            </w:r>
          </w:p>
          <w:p w14:paraId="42ECDC49" w14:textId="77777777" w:rsidR="00FF7506" w:rsidRPr="00270B6E" w:rsidRDefault="00FF7506" w:rsidP="00FF7506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70B6E" w:rsidRPr="00B03A6D" w14:paraId="3FC06F32" w14:textId="77777777" w:rsidTr="00337CAB">
        <w:trPr>
          <w:trHeight w:val="332"/>
        </w:trPr>
        <w:tc>
          <w:tcPr>
            <w:tcW w:w="5240" w:type="dxa"/>
            <w:gridSpan w:val="2"/>
            <w:vAlign w:val="bottom"/>
          </w:tcPr>
          <w:p w14:paraId="1E87C21B" w14:textId="77777777" w:rsidR="00270B6E" w:rsidRPr="003603C3" w:rsidRDefault="00270B6E" w:rsidP="00270B6E">
            <w:pPr>
              <w:rPr>
                <w:rFonts w:ascii="Arial" w:hAnsi="Arial" w:cs="Arial"/>
                <w:sz w:val="24"/>
                <w:szCs w:val="24"/>
              </w:rPr>
            </w:pPr>
            <w:r w:rsidRPr="003603C3">
              <w:rPr>
                <w:rFonts w:ascii="Arial" w:hAnsi="Arial" w:cs="Arial"/>
                <w:sz w:val="24"/>
                <w:szCs w:val="24"/>
              </w:rPr>
              <w:t>Objective #2:</w:t>
            </w:r>
          </w:p>
          <w:p w14:paraId="7B745C9C" w14:textId="77777777" w:rsidR="00270B6E" w:rsidRPr="003603C3" w:rsidRDefault="00270B6E" w:rsidP="00270B6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80" w:type="dxa"/>
            <w:gridSpan w:val="2"/>
          </w:tcPr>
          <w:p w14:paraId="592E3EAE" w14:textId="77777777" w:rsidR="00270B6E" w:rsidRPr="00270B6E" w:rsidRDefault="00270B6E" w:rsidP="00270B6E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270B6E">
              <w:rPr>
                <w:rFonts w:ascii="Arial" w:hAnsi="Arial" w:cs="Arial"/>
                <w:bCs/>
                <w:sz w:val="24"/>
                <w:szCs w:val="24"/>
              </w:rPr>
              <w:t>Status of Performance Indicators:</w:t>
            </w:r>
          </w:p>
          <w:p w14:paraId="55D3F73B" w14:textId="77777777" w:rsidR="00270B6E" w:rsidRPr="00270B6E" w:rsidRDefault="00270B6E" w:rsidP="00270B6E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70B6E" w:rsidRPr="00B03A6D" w14:paraId="6FD840DF" w14:textId="77777777" w:rsidTr="00890140">
        <w:trPr>
          <w:trHeight w:val="386"/>
        </w:trPr>
        <w:tc>
          <w:tcPr>
            <w:tcW w:w="5240" w:type="dxa"/>
            <w:gridSpan w:val="2"/>
          </w:tcPr>
          <w:p w14:paraId="5E276DE1" w14:textId="77777777" w:rsidR="00270B6E" w:rsidRPr="003603C3" w:rsidRDefault="00270B6E" w:rsidP="00270B6E">
            <w:pPr>
              <w:rPr>
                <w:rFonts w:ascii="Arial" w:hAnsi="Arial" w:cs="Arial"/>
                <w:sz w:val="24"/>
                <w:szCs w:val="24"/>
              </w:rPr>
            </w:pPr>
            <w:r w:rsidRPr="003603C3">
              <w:rPr>
                <w:rFonts w:ascii="Arial" w:hAnsi="Arial" w:cs="Arial"/>
                <w:sz w:val="24"/>
                <w:szCs w:val="24"/>
              </w:rPr>
              <w:t>Objective #3:</w:t>
            </w:r>
          </w:p>
          <w:p w14:paraId="5476A60F" w14:textId="77777777" w:rsidR="00270B6E" w:rsidRPr="003603C3" w:rsidRDefault="00270B6E" w:rsidP="00270B6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80" w:type="dxa"/>
            <w:gridSpan w:val="2"/>
          </w:tcPr>
          <w:p w14:paraId="29AF3452" w14:textId="77777777" w:rsidR="00270B6E" w:rsidRPr="00270B6E" w:rsidRDefault="00270B6E" w:rsidP="00270B6E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270B6E">
              <w:rPr>
                <w:rFonts w:ascii="Arial" w:hAnsi="Arial" w:cs="Arial"/>
                <w:bCs/>
                <w:sz w:val="24"/>
                <w:szCs w:val="24"/>
              </w:rPr>
              <w:t>Status of Performance Indicators:</w:t>
            </w:r>
          </w:p>
          <w:p w14:paraId="66CD5F92" w14:textId="77777777" w:rsidR="00270B6E" w:rsidRPr="003603C3" w:rsidRDefault="00270B6E" w:rsidP="00270B6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70B6E" w:rsidRPr="00B03A6D" w14:paraId="259ECBFE" w14:textId="77777777" w:rsidTr="00890140">
        <w:trPr>
          <w:trHeight w:val="386"/>
        </w:trPr>
        <w:tc>
          <w:tcPr>
            <w:tcW w:w="5240" w:type="dxa"/>
            <w:gridSpan w:val="2"/>
          </w:tcPr>
          <w:p w14:paraId="4451A0CC" w14:textId="1E404594" w:rsidR="00270B6E" w:rsidRPr="003603C3" w:rsidRDefault="00270B6E" w:rsidP="00270B6E">
            <w:pPr>
              <w:rPr>
                <w:rFonts w:ascii="Arial" w:hAnsi="Arial" w:cs="Arial"/>
                <w:sz w:val="24"/>
                <w:szCs w:val="24"/>
              </w:rPr>
            </w:pPr>
            <w:r w:rsidRPr="003603C3">
              <w:rPr>
                <w:rFonts w:ascii="Arial" w:hAnsi="Arial" w:cs="Arial"/>
                <w:sz w:val="24"/>
                <w:szCs w:val="24"/>
              </w:rPr>
              <w:t>Objective #</w:t>
            </w:r>
            <w:r>
              <w:rPr>
                <w:rFonts w:ascii="Arial" w:hAnsi="Arial" w:cs="Arial"/>
                <w:sz w:val="24"/>
                <w:szCs w:val="24"/>
              </w:rPr>
              <w:t>4</w:t>
            </w:r>
            <w:r w:rsidRPr="003603C3">
              <w:rPr>
                <w:rFonts w:ascii="Arial" w:hAnsi="Arial" w:cs="Arial"/>
                <w:sz w:val="24"/>
                <w:szCs w:val="24"/>
              </w:rPr>
              <w:t>:</w:t>
            </w:r>
          </w:p>
          <w:p w14:paraId="3336FCF5" w14:textId="77777777" w:rsidR="00270B6E" w:rsidRPr="003603C3" w:rsidRDefault="00270B6E" w:rsidP="00270B6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80" w:type="dxa"/>
            <w:gridSpan w:val="2"/>
          </w:tcPr>
          <w:p w14:paraId="30BF9597" w14:textId="77777777" w:rsidR="00270B6E" w:rsidRPr="00270B6E" w:rsidRDefault="00270B6E" w:rsidP="00270B6E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270B6E">
              <w:rPr>
                <w:rFonts w:ascii="Arial" w:hAnsi="Arial" w:cs="Arial"/>
                <w:bCs/>
                <w:sz w:val="24"/>
                <w:szCs w:val="24"/>
              </w:rPr>
              <w:t>Status of Performance Indicators:</w:t>
            </w:r>
          </w:p>
          <w:p w14:paraId="5F93011E" w14:textId="77777777" w:rsidR="00270B6E" w:rsidRPr="00270B6E" w:rsidRDefault="00270B6E" w:rsidP="00270B6E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70B6E" w:rsidRPr="00B03A6D" w14:paraId="435158DB" w14:textId="77777777" w:rsidTr="00890140">
        <w:tc>
          <w:tcPr>
            <w:tcW w:w="10620" w:type="dxa"/>
            <w:gridSpan w:val="4"/>
          </w:tcPr>
          <w:p w14:paraId="563DAD3C" w14:textId="77777777" w:rsidR="00270B6E" w:rsidRPr="003603C3" w:rsidRDefault="00270B6E" w:rsidP="00270B6E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  <w:r w:rsidRPr="003603C3">
              <w:rPr>
                <w:rFonts w:ascii="Arial" w:eastAsia="Times New Roman" w:hAnsi="Arial" w:cs="Arial"/>
                <w:w w:val="106"/>
                <w:sz w:val="24"/>
                <w:szCs w:val="24"/>
              </w:rPr>
              <w:t xml:space="preserve">Have you encountered any challenges?  </w:t>
            </w:r>
            <w:sdt>
              <w:sdtPr>
                <w:rPr>
                  <w:rFonts w:ascii="Arial" w:eastAsia="Times New Roman" w:hAnsi="Arial" w:cs="Arial"/>
                  <w:w w:val="106"/>
                  <w:sz w:val="24"/>
                  <w:szCs w:val="24"/>
                </w:rPr>
                <w:id w:val="30627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603C3">
                  <w:rPr>
                    <w:rFonts w:ascii="MS Gothic" w:eastAsia="MS Gothic" w:hAnsi="MS Gothic" w:cs="Arial" w:hint="eastAsia"/>
                    <w:w w:val="106"/>
                    <w:sz w:val="24"/>
                    <w:szCs w:val="24"/>
                  </w:rPr>
                  <w:t>☐</w:t>
                </w:r>
              </w:sdtContent>
            </w:sdt>
            <w:r w:rsidRPr="003603C3">
              <w:rPr>
                <w:rFonts w:ascii="Arial" w:eastAsia="Times New Roman" w:hAnsi="Arial" w:cs="Arial"/>
                <w:w w:val="106"/>
                <w:sz w:val="24"/>
                <w:szCs w:val="24"/>
              </w:rPr>
              <w:t xml:space="preserve">Yes    </w:t>
            </w:r>
            <w:sdt>
              <w:sdtPr>
                <w:rPr>
                  <w:rFonts w:ascii="Arial" w:eastAsia="Times New Roman" w:hAnsi="Arial" w:cs="Arial"/>
                  <w:w w:val="106"/>
                  <w:sz w:val="24"/>
                  <w:szCs w:val="24"/>
                </w:rPr>
                <w:id w:val="-1375378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603C3">
                  <w:rPr>
                    <w:rFonts w:ascii="MS Gothic" w:eastAsia="MS Gothic" w:hAnsi="MS Gothic" w:cs="Arial" w:hint="eastAsia"/>
                    <w:w w:val="106"/>
                    <w:sz w:val="24"/>
                    <w:szCs w:val="24"/>
                  </w:rPr>
                  <w:t>☐</w:t>
                </w:r>
              </w:sdtContent>
            </w:sdt>
            <w:r w:rsidRPr="003603C3">
              <w:rPr>
                <w:rFonts w:ascii="Arial" w:eastAsia="Times New Roman" w:hAnsi="Arial" w:cs="Arial"/>
                <w:w w:val="106"/>
                <w:sz w:val="24"/>
                <w:szCs w:val="24"/>
              </w:rPr>
              <w:t>No</w:t>
            </w:r>
          </w:p>
          <w:p w14:paraId="172BCB50" w14:textId="77777777" w:rsidR="00270B6E" w:rsidRPr="003603C3" w:rsidRDefault="00270B6E" w:rsidP="00270B6E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  <w:r w:rsidRPr="003603C3">
              <w:rPr>
                <w:rFonts w:ascii="Arial" w:eastAsia="Times New Roman" w:hAnsi="Arial" w:cs="Arial"/>
                <w:w w:val="106"/>
                <w:sz w:val="24"/>
                <w:szCs w:val="24"/>
              </w:rPr>
              <w:t>If yes, describe any challenges encountered (in the below</w:t>
            </w:r>
            <w:r>
              <w:rPr>
                <w:rFonts w:ascii="Arial" w:eastAsia="Times New Roman" w:hAnsi="Arial" w:cs="Arial"/>
                <w:w w:val="106"/>
                <w:sz w:val="24"/>
                <w:szCs w:val="24"/>
              </w:rPr>
              <w:t xml:space="preserve"> space</w:t>
            </w:r>
            <w:r w:rsidRPr="003603C3">
              <w:rPr>
                <w:rFonts w:ascii="Arial" w:eastAsia="Times New Roman" w:hAnsi="Arial" w:cs="Arial"/>
                <w:w w:val="106"/>
                <w:sz w:val="24"/>
                <w:szCs w:val="24"/>
              </w:rPr>
              <w:t xml:space="preserve">). </w:t>
            </w:r>
          </w:p>
          <w:p w14:paraId="062380DA" w14:textId="77777777" w:rsidR="00270B6E" w:rsidRDefault="00270B6E" w:rsidP="00270B6E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  <w:p w14:paraId="1B12D4EF" w14:textId="77777777" w:rsidR="00270B6E" w:rsidRDefault="00270B6E" w:rsidP="00270B6E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  <w:p w14:paraId="3C7F8EF8" w14:textId="77777777" w:rsidR="00270B6E" w:rsidRDefault="00270B6E" w:rsidP="00270B6E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  <w:p w14:paraId="049C9823" w14:textId="77777777" w:rsidR="00270B6E" w:rsidRDefault="00270B6E" w:rsidP="00270B6E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  <w:p w14:paraId="06853A9B" w14:textId="77777777" w:rsidR="00270B6E" w:rsidRPr="00FF7506" w:rsidRDefault="00270B6E" w:rsidP="00270B6E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  <w:p w14:paraId="4025EF27" w14:textId="77777777" w:rsidR="00270B6E" w:rsidRDefault="00270B6E" w:rsidP="00270B6E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  <w:p w14:paraId="0A547068" w14:textId="77777777" w:rsidR="00270B6E" w:rsidRDefault="00270B6E" w:rsidP="00270B6E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  <w:p w14:paraId="6468F2F6" w14:textId="77777777" w:rsidR="00270B6E" w:rsidRDefault="00270B6E" w:rsidP="00270B6E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  <w:p w14:paraId="293DB583" w14:textId="77777777" w:rsidR="00270B6E" w:rsidRDefault="00270B6E" w:rsidP="00270B6E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  <w:p w14:paraId="3F693CE1" w14:textId="77777777" w:rsidR="00270B6E" w:rsidRPr="00FF7506" w:rsidRDefault="00270B6E" w:rsidP="00270B6E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</w:tc>
      </w:tr>
      <w:tr w:rsidR="00270B6E" w:rsidRPr="00B03A6D" w14:paraId="7913F2B7" w14:textId="77777777" w:rsidTr="00270B6E">
        <w:trPr>
          <w:trHeight w:val="521"/>
        </w:trPr>
        <w:tc>
          <w:tcPr>
            <w:tcW w:w="10620" w:type="dxa"/>
            <w:gridSpan w:val="4"/>
            <w:shd w:val="clear" w:color="auto" w:fill="4472C4" w:themeFill="accent1"/>
          </w:tcPr>
          <w:p w14:paraId="22CAB096" w14:textId="77777777" w:rsidR="00270B6E" w:rsidRPr="00395E39" w:rsidRDefault="00270B6E" w:rsidP="00270B6E">
            <w:pPr>
              <w:jc w:val="center"/>
              <w:rPr>
                <w:rFonts w:ascii="Arial" w:eastAsia="Times New Roman" w:hAnsi="Arial" w:cs="Arial"/>
                <w:b/>
                <w:smallCaps/>
                <w:color w:val="FFFFFF" w:themeColor="background1"/>
                <w:w w:val="106"/>
                <w:sz w:val="24"/>
                <w:szCs w:val="24"/>
              </w:rPr>
            </w:pPr>
            <w:r w:rsidRPr="00395E39">
              <w:rPr>
                <w:rFonts w:ascii="Arial" w:eastAsia="Times New Roman" w:hAnsi="Arial" w:cs="Arial"/>
                <w:b/>
                <w:smallCaps/>
                <w:color w:val="FFFFFF" w:themeColor="background1"/>
                <w:w w:val="106"/>
                <w:sz w:val="24"/>
                <w:szCs w:val="24"/>
              </w:rPr>
              <w:t>Part II:</w:t>
            </w:r>
            <w:r w:rsidRPr="00395E39"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  <w:t xml:space="preserve"> Project Summary</w:t>
            </w:r>
            <w:r w:rsidRPr="00395E39">
              <w:rPr>
                <w:rFonts w:ascii="Arial" w:eastAsia="Times New Roman" w:hAnsi="Arial" w:cs="Arial"/>
                <w:b/>
                <w:smallCaps/>
                <w:color w:val="FFFFFF" w:themeColor="background1"/>
                <w:w w:val="106"/>
                <w:sz w:val="24"/>
                <w:szCs w:val="24"/>
              </w:rPr>
              <w:t xml:space="preserve"> </w:t>
            </w:r>
          </w:p>
          <w:p w14:paraId="54E53AF7" w14:textId="0F8F9B1D" w:rsidR="00270B6E" w:rsidRPr="00D57808" w:rsidRDefault="00270B6E" w:rsidP="00270B6E">
            <w:pPr>
              <w:jc w:val="center"/>
              <w:rPr>
                <w:rFonts w:ascii="Arial" w:eastAsia="Times New Roman" w:hAnsi="Arial" w:cs="Arial"/>
                <w:b/>
                <w:smallCaps/>
                <w:color w:val="002060"/>
                <w:sz w:val="24"/>
                <w:szCs w:val="24"/>
              </w:rPr>
            </w:pPr>
            <w:r w:rsidRPr="00395E39">
              <w:rPr>
                <w:rFonts w:ascii="Arial" w:hAnsi="Arial" w:cs="Arial"/>
                <w:color w:val="FFFFFF" w:themeColor="background1"/>
                <w:sz w:val="24"/>
                <w:szCs w:val="24"/>
              </w:rPr>
              <w:t>Please summarize the progress made during October 20</w:t>
            </w:r>
            <w:r>
              <w:rPr>
                <w:rFonts w:ascii="Arial" w:hAnsi="Arial" w:cs="Arial"/>
                <w:color w:val="FFFFFF" w:themeColor="background1"/>
                <w:sz w:val="24"/>
                <w:szCs w:val="24"/>
              </w:rPr>
              <w:t>23</w:t>
            </w:r>
            <w:r w:rsidRPr="00395E39">
              <w:rPr>
                <w:rFonts w:ascii="Arial" w:hAnsi="Arial" w:cs="Arial"/>
                <w:color w:val="FFFFFF" w:themeColor="background1"/>
                <w:sz w:val="24"/>
                <w:szCs w:val="24"/>
              </w:rPr>
              <w:t xml:space="preserve"> – March 20</w:t>
            </w:r>
            <w:r>
              <w:rPr>
                <w:rFonts w:ascii="Arial" w:hAnsi="Arial" w:cs="Arial"/>
                <w:color w:val="FFFFFF" w:themeColor="background1"/>
                <w:sz w:val="24"/>
                <w:szCs w:val="24"/>
              </w:rPr>
              <w:t>24</w:t>
            </w:r>
            <w:r w:rsidRPr="00395E39">
              <w:rPr>
                <w:rFonts w:ascii="Arial" w:hAnsi="Arial" w:cs="Arial"/>
                <w:color w:val="FFFFFF" w:themeColor="background1"/>
                <w:sz w:val="24"/>
                <w:szCs w:val="24"/>
              </w:rPr>
              <w:t>.</w:t>
            </w:r>
          </w:p>
        </w:tc>
      </w:tr>
      <w:tr w:rsidR="00270B6E" w:rsidRPr="00B03A6D" w14:paraId="1E9621F8" w14:textId="77777777" w:rsidTr="00890140">
        <w:tc>
          <w:tcPr>
            <w:tcW w:w="5240" w:type="dxa"/>
            <w:gridSpan w:val="2"/>
          </w:tcPr>
          <w:p w14:paraId="0D534048" w14:textId="77777777" w:rsidR="00270B6E" w:rsidRPr="00B03A6D" w:rsidRDefault="00270B6E" w:rsidP="00270B6E">
            <w:pPr>
              <w:spacing w:after="60"/>
              <w:rPr>
                <w:rFonts w:ascii="Arial" w:hAnsi="Arial" w:cs="Arial"/>
                <w:b/>
                <w:smallCaps/>
                <w:sz w:val="24"/>
                <w:szCs w:val="24"/>
              </w:rPr>
            </w:pPr>
            <w:r w:rsidRPr="00B03A6D">
              <w:rPr>
                <w:rFonts w:ascii="Arial" w:hAnsi="Arial" w:cs="Arial"/>
                <w:sz w:val="24"/>
                <w:szCs w:val="24"/>
              </w:rPr>
              <w:t>What key processes, procedures, and activities contributed to the specified outcomes?</w:t>
            </w:r>
          </w:p>
        </w:tc>
        <w:tc>
          <w:tcPr>
            <w:tcW w:w="5380" w:type="dxa"/>
            <w:gridSpan w:val="2"/>
          </w:tcPr>
          <w:p w14:paraId="4DD5CFEA" w14:textId="77777777" w:rsidR="00270B6E" w:rsidRPr="00B03A6D" w:rsidRDefault="00270B6E" w:rsidP="00270B6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70B6E" w:rsidRPr="00B03A6D" w14:paraId="31AD93FE" w14:textId="77777777" w:rsidTr="00890140">
        <w:trPr>
          <w:trHeight w:val="70"/>
        </w:trPr>
        <w:tc>
          <w:tcPr>
            <w:tcW w:w="5240" w:type="dxa"/>
            <w:gridSpan w:val="2"/>
          </w:tcPr>
          <w:p w14:paraId="00A1F865" w14:textId="77777777" w:rsidR="00270B6E" w:rsidRPr="00B03A6D" w:rsidRDefault="00270B6E" w:rsidP="00270B6E">
            <w:pPr>
              <w:spacing w:after="60"/>
              <w:rPr>
                <w:rFonts w:ascii="Arial" w:hAnsi="Arial" w:cs="Arial"/>
                <w:b/>
                <w:smallCaps/>
                <w:sz w:val="24"/>
                <w:szCs w:val="24"/>
              </w:rPr>
            </w:pPr>
            <w:r w:rsidRPr="00B03A6D">
              <w:rPr>
                <w:rFonts w:ascii="Arial" w:hAnsi="Arial" w:cs="Arial"/>
                <w:sz w:val="24"/>
                <w:szCs w:val="24"/>
              </w:rPr>
              <w:t>Were resources adequate during this period?</w:t>
            </w:r>
          </w:p>
        </w:tc>
        <w:tc>
          <w:tcPr>
            <w:tcW w:w="5380" w:type="dxa"/>
            <w:gridSpan w:val="2"/>
          </w:tcPr>
          <w:p w14:paraId="60C2F13D" w14:textId="77777777" w:rsidR="00270B6E" w:rsidRPr="000C22E2" w:rsidRDefault="00270B6E" w:rsidP="00270B6E">
            <w:pPr>
              <w:ind w:firstLine="720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550886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Pr="000C22E2">
              <w:rPr>
                <w:rFonts w:ascii="Arial" w:hAnsi="Arial" w:cs="Arial"/>
                <w:sz w:val="24"/>
                <w:szCs w:val="24"/>
              </w:rPr>
              <w:t xml:space="preserve">Yes       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650019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C22E2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Pr="000C22E2">
              <w:rPr>
                <w:rFonts w:ascii="Arial" w:hAnsi="Arial" w:cs="Arial"/>
                <w:sz w:val="24"/>
                <w:szCs w:val="24"/>
              </w:rPr>
              <w:t xml:space="preserve"> No </w:t>
            </w:r>
          </w:p>
        </w:tc>
      </w:tr>
      <w:tr w:rsidR="00270B6E" w:rsidRPr="00B03A6D" w14:paraId="0B66344F" w14:textId="77777777" w:rsidTr="00890140">
        <w:trPr>
          <w:trHeight w:val="70"/>
        </w:trPr>
        <w:tc>
          <w:tcPr>
            <w:tcW w:w="5240" w:type="dxa"/>
            <w:gridSpan w:val="2"/>
          </w:tcPr>
          <w:p w14:paraId="6B134C9D" w14:textId="77777777" w:rsidR="00270B6E" w:rsidRPr="00B03A6D" w:rsidRDefault="00270B6E" w:rsidP="00270B6E">
            <w:pPr>
              <w:spacing w:after="60"/>
              <w:rPr>
                <w:rFonts w:ascii="Arial" w:hAnsi="Arial" w:cs="Arial"/>
                <w:sz w:val="24"/>
                <w:szCs w:val="24"/>
              </w:rPr>
            </w:pPr>
            <w:r w:rsidRPr="00B03A6D">
              <w:rPr>
                <w:rFonts w:ascii="Arial" w:hAnsi="Arial" w:cs="Arial"/>
                <w:sz w:val="24"/>
                <w:szCs w:val="24"/>
              </w:rPr>
              <w:t xml:space="preserve">What resource (or lack thereof), including the quantitative and qualitative characteristics of people, funding, equipment, supplies, training, </w:t>
            </w:r>
            <w:r w:rsidRPr="00B03A6D">
              <w:rPr>
                <w:rFonts w:ascii="Arial" w:hAnsi="Arial" w:cs="Arial"/>
                <w:sz w:val="24"/>
                <w:szCs w:val="24"/>
              </w:rPr>
              <w:lastRenderedPageBreak/>
              <w:t>preliminary plans, strategies, etc., contributed to activity outcomes?</w:t>
            </w:r>
          </w:p>
        </w:tc>
        <w:tc>
          <w:tcPr>
            <w:tcW w:w="5380" w:type="dxa"/>
            <w:gridSpan w:val="2"/>
          </w:tcPr>
          <w:p w14:paraId="5E6F1EF7" w14:textId="77777777" w:rsidR="00270B6E" w:rsidRDefault="00270B6E" w:rsidP="00270B6E">
            <w:pPr>
              <w:rPr>
                <w:rFonts w:ascii="Arial" w:hAnsi="Arial" w:cs="Arial"/>
                <w:sz w:val="24"/>
                <w:szCs w:val="24"/>
              </w:rPr>
            </w:pPr>
          </w:p>
          <w:p w14:paraId="6803D45A" w14:textId="77777777" w:rsidR="00270B6E" w:rsidRDefault="00270B6E" w:rsidP="00270B6E">
            <w:pPr>
              <w:rPr>
                <w:rFonts w:ascii="Arial" w:hAnsi="Arial" w:cs="Arial"/>
                <w:sz w:val="24"/>
                <w:szCs w:val="24"/>
              </w:rPr>
            </w:pPr>
          </w:p>
          <w:p w14:paraId="75F66CBD" w14:textId="77777777" w:rsidR="00270B6E" w:rsidRDefault="00270B6E" w:rsidP="00270B6E">
            <w:pPr>
              <w:rPr>
                <w:rFonts w:ascii="Arial" w:hAnsi="Arial" w:cs="Arial"/>
                <w:sz w:val="24"/>
                <w:szCs w:val="24"/>
              </w:rPr>
            </w:pPr>
          </w:p>
          <w:p w14:paraId="09B68C05" w14:textId="77777777" w:rsidR="00270B6E" w:rsidRDefault="00270B6E" w:rsidP="00270B6E">
            <w:pPr>
              <w:rPr>
                <w:rFonts w:ascii="Arial" w:hAnsi="Arial" w:cs="Arial"/>
                <w:sz w:val="24"/>
                <w:szCs w:val="24"/>
              </w:rPr>
            </w:pPr>
          </w:p>
          <w:p w14:paraId="3B264AF2" w14:textId="77777777" w:rsidR="00270B6E" w:rsidRDefault="00270B6E" w:rsidP="00270B6E">
            <w:pPr>
              <w:rPr>
                <w:rFonts w:ascii="Arial" w:hAnsi="Arial" w:cs="Arial"/>
                <w:sz w:val="24"/>
                <w:szCs w:val="24"/>
              </w:rPr>
            </w:pPr>
          </w:p>
          <w:p w14:paraId="4716096B" w14:textId="77777777" w:rsidR="00270B6E" w:rsidRDefault="00270B6E" w:rsidP="00270B6E">
            <w:pPr>
              <w:rPr>
                <w:rFonts w:ascii="Arial" w:hAnsi="Arial" w:cs="Arial"/>
                <w:sz w:val="24"/>
                <w:szCs w:val="24"/>
              </w:rPr>
            </w:pPr>
          </w:p>
          <w:p w14:paraId="3374301A" w14:textId="77777777" w:rsidR="00270B6E" w:rsidRPr="00B03A6D" w:rsidRDefault="00270B6E" w:rsidP="00270B6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70B6E" w:rsidRPr="00B03A6D" w14:paraId="26412D9D" w14:textId="77777777" w:rsidTr="00270B6E">
        <w:tc>
          <w:tcPr>
            <w:tcW w:w="10620" w:type="dxa"/>
            <w:gridSpan w:val="4"/>
            <w:shd w:val="clear" w:color="auto" w:fill="4472C4" w:themeFill="accent1"/>
          </w:tcPr>
          <w:p w14:paraId="6AF16C86" w14:textId="77777777" w:rsidR="00270B6E" w:rsidRPr="00395E39" w:rsidRDefault="00270B6E" w:rsidP="00270B6E">
            <w:pPr>
              <w:ind w:right="-20"/>
              <w:jc w:val="center"/>
              <w:rPr>
                <w:rFonts w:ascii="Arial" w:eastAsia="Times New Roman" w:hAnsi="Arial" w:cs="Arial"/>
                <w:b/>
                <w:smallCaps/>
                <w:color w:val="FFFFFF" w:themeColor="background1"/>
                <w:sz w:val="24"/>
                <w:szCs w:val="24"/>
              </w:rPr>
            </w:pPr>
            <w:r w:rsidRPr="00B03A6D">
              <w:rPr>
                <w:rFonts w:ascii="Arial" w:hAnsi="Arial" w:cs="Arial"/>
                <w:sz w:val="24"/>
                <w:szCs w:val="24"/>
              </w:rPr>
              <w:lastRenderedPageBreak/>
              <w:br w:type="page"/>
            </w:r>
            <w:r w:rsidRPr="00395E39">
              <w:rPr>
                <w:rFonts w:ascii="Arial" w:eastAsia="Times New Roman" w:hAnsi="Arial" w:cs="Arial"/>
                <w:b/>
                <w:smallCaps/>
                <w:color w:val="FFFFFF" w:themeColor="background1"/>
                <w:sz w:val="24"/>
                <w:szCs w:val="24"/>
              </w:rPr>
              <w:t xml:space="preserve">Part </w:t>
            </w:r>
            <w:r>
              <w:rPr>
                <w:rFonts w:ascii="Arial" w:eastAsia="Times New Roman" w:hAnsi="Arial" w:cs="Arial"/>
                <w:b/>
                <w:smallCaps/>
                <w:color w:val="FFFFFF" w:themeColor="background1"/>
                <w:sz w:val="24"/>
                <w:szCs w:val="24"/>
              </w:rPr>
              <w:t>III</w:t>
            </w:r>
            <w:r w:rsidRPr="00395E39">
              <w:rPr>
                <w:rFonts w:ascii="Arial" w:eastAsia="Times New Roman" w:hAnsi="Arial" w:cs="Arial"/>
                <w:b/>
                <w:smallCaps/>
                <w:color w:val="FFFFFF" w:themeColor="background1"/>
                <w:sz w:val="24"/>
                <w:szCs w:val="24"/>
              </w:rPr>
              <w:t>: Percentage</w:t>
            </w:r>
          </w:p>
          <w:p w14:paraId="4ADD48DD" w14:textId="77777777" w:rsidR="00270B6E" w:rsidRPr="00B03A6D" w:rsidRDefault="00270B6E" w:rsidP="00270B6E">
            <w:pPr>
              <w:ind w:right="-20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395E39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>Provide a percentage level of completion for each objective:</w:t>
            </w:r>
          </w:p>
        </w:tc>
      </w:tr>
      <w:tr w:rsidR="00270B6E" w:rsidRPr="00B03A6D" w14:paraId="0D80472D" w14:textId="77777777" w:rsidTr="00890140">
        <w:tc>
          <w:tcPr>
            <w:tcW w:w="10620" w:type="dxa"/>
            <w:gridSpan w:val="4"/>
          </w:tcPr>
          <w:p w14:paraId="2D7FA605" w14:textId="77777777" w:rsidR="00270B6E" w:rsidRDefault="00270B6E" w:rsidP="00270B6E">
            <w:pPr>
              <w:pStyle w:val="NoSpacing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bjective #1: _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834915326"/>
                <w:placeholder>
                  <w:docPart w:val="282341ABFBC846289E50C79788DD81DC"/>
                </w:placeholder>
                <w:showingPlcHdr/>
                <w:dropDownList>
                  <w:listItem w:value="Choose an item."/>
                  <w:listItem w:displayText="0" w:value="0"/>
                  <w:listItem w:displayText="5" w:value="5"/>
                  <w:listItem w:displayText="10" w:value="10"/>
                  <w:listItem w:displayText="15" w:value="15"/>
                  <w:listItem w:displayText="20" w:value="20"/>
                  <w:listItem w:displayText="25" w:value="25"/>
                  <w:listItem w:displayText="30" w:value="30"/>
                  <w:listItem w:displayText="35" w:value="35"/>
                  <w:listItem w:displayText="40" w:value="40"/>
                  <w:listItem w:displayText="45" w:value="45"/>
                  <w:listItem w:displayText="50" w:value="50"/>
                  <w:listItem w:displayText="55" w:value="55"/>
                  <w:listItem w:displayText="60" w:value="60"/>
                  <w:listItem w:displayText="65" w:value="65"/>
                  <w:listItem w:displayText="70" w:value="70"/>
                  <w:listItem w:displayText="75" w:value="75"/>
                  <w:listItem w:displayText="80" w:value="80"/>
                  <w:listItem w:displayText="85" w:value="85"/>
                  <w:listItem w:displayText="90" w:value="90"/>
                  <w:listItem w:displayText="95" w:value="95"/>
                  <w:listItem w:displayText="100" w:value="100"/>
                </w:dropDownList>
              </w:sdtPr>
              <w:sdtContent>
                <w:r>
                  <w:rPr>
                    <w:rStyle w:val="PlaceholderText"/>
                  </w:rPr>
                  <w:t>#</w:t>
                </w:r>
              </w:sdtContent>
            </w:sdt>
            <w:r>
              <w:rPr>
                <w:rFonts w:ascii="Arial" w:hAnsi="Arial" w:cs="Arial"/>
                <w:sz w:val="24"/>
                <w:szCs w:val="24"/>
              </w:rPr>
              <w:t>___%</w:t>
            </w:r>
          </w:p>
          <w:p w14:paraId="1510DA52" w14:textId="77777777" w:rsidR="00270B6E" w:rsidRDefault="00270B6E" w:rsidP="00270B6E">
            <w:pPr>
              <w:pStyle w:val="NoSpacing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bjective #2: _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431562167"/>
                <w:placeholder>
                  <w:docPart w:val="C568A49173844EE2B5D48D7A017D7E12"/>
                </w:placeholder>
                <w:showingPlcHdr/>
                <w:dropDownList>
                  <w:listItem w:value="Choose an item."/>
                  <w:listItem w:displayText="0" w:value="0"/>
                  <w:listItem w:displayText="5" w:value="5"/>
                  <w:listItem w:displayText="10" w:value="10"/>
                  <w:listItem w:displayText="15" w:value="15"/>
                  <w:listItem w:displayText="20" w:value="20"/>
                  <w:listItem w:displayText="25" w:value="25"/>
                  <w:listItem w:displayText="30" w:value="30"/>
                  <w:listItem w:displayText="35" w:value="35"/>
                  <w:listItem w:displayText="40" w:value="40"/>
                  <w:listItem w:displayText="45" w:value="45"/>
                  <w:listItem w:displayText="50" w:value="50"/>
                  <w:listItem w:displayText="55" w:value="55"/>
                  <w:listItem w:displayText="60" w:value="60"/>
                  <w:listItem w:displayText="65" w:value="65"/>
                  <w:listItem w:displayText="70" w:value="70"/>
                  <w:listItem w:displayText="75" w:value="75"/>
                  <w:listItem w:displayText="80" w:value="80"/>
                  <w:listItem w:displayText="85" w:value="85"/>
                  <w:listItem w:displayText="90" w:value="90"/>
                  <w:listItem w:displayText="95" w:value="95"/>
                  <w:listItem w:displayText="100" w:value="100"/>
                </w:dropDownList>
              </w:sdtPr>
              <w:sdtContent>
                <w:r>
                  <w:rPr>
                    <w:rStyle w:val="PlaceholderText"/>
                  </w:rPr>
                  <w:t>#</w:t>
                </w:r>
              </w:sdtContent>
            </w:sdt>
            <w:r>
              <w:rPr>
                <w:rFonts w:ascii="Arial" w:hAnsi="Arial" w:cs="Arial"/>
                <w:sz w:val="24"/>
                <w:szCs w:val="24"/>
              </w:rPr>
              <w:t>___%</w:t>
            </w:r>
          </w:p>
          <w:p w14:paraId="429440B9" w14:textId="77777777" w:rsidR="00270B6E" w:rsidRDefault="00270B6E" w:rsidP="00270B6E">
            <w:pPr>
              <w:pStyle w:val="NoSpacing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bjective #3: _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609970580"/>
                <w:placeholder>
                  <w:docPart w:val="7E3BB75E3F9C4C7B96B0A4B0E5AFC6DD"/>
                </w:placeholder>
                <w:showingPlcHdr/>
                <w:dropDownList>
                  <w:listItem w:value="Choose an item."/>
                  <w:listItem w:displayText="0" w:value="0"/>
                  <w:listItem w:displayText="5" w:value="5"/>
                  <w:listItem w:displayText="10" w:value="10"/>
                  <w:listItem w:displayText="15" w:value="15"/>
                  <w:listItem w:displayText="20" w:value="20"/>
                  <w:listItem w:displayText="25" w:value="25"/>
                  <w:listItem w:displayText="30" w:value="30"/>
                  <w:listItem w:displayText="35" w:value="35"/>
                  <w:listItem w:displayText="40" w:value="40"/>
                  <w:listItem w:displayText="45" w:value="45"/>
                  <w:listItem w:displayText="50" w:value="50"/>
                  <w:listItem w:displayText="55" w:value="55"/>
                  <w:listItem w:displayText="60" w:value="60"/>
                  <w:listItem w:displayText="65" w:value="65"/>
                  <w:listItem w:displayText="70" w:value="70"/>
                  <w:listItem w:displayText="75" w:value="75"/>
                  <w:listItem w:displayText="80" w:value="80"/>
                  <w:listItem w:displayText="85" w:value="85"/>
                  <w:listItem w:displayText="90" w:value="90"/>
                  <w:listItem w:displayText="95" w:value="95"/>
                  <w:listItem w:displayText="100" w:value="100"/>
                </w:dropDownList>
              </w:sdtPr>
              <w:sdtContent>
                <w:r>
                  <w:rPr>
                    <w:rStyle w:val="PlaceholderText"/>
                  </w:rPr>
                  <w:t>#</w:t>
                </w:r>
              </w:sdtContent>
            </w:sdt>
            <w:r>
              <w:rPr>
                <w:rFonts w:ascii="Arial" w:hAnsi="Arial" w:cs="Arial"/>
                <w:sz w:val="24"/>
                <w:szCs w:val="24"/>
              </w:rPr>
              <w:t>___%</w:t>
            </w:r>
          </w:p>
          <w:p w14:paraId="4C83D73E" w14:textId="77777777" w:rsidR="00270B6E" w:rsidRDefault="00270B6E" w:rsidP="00270B6E">
            <w:pPr>
              <w:pStyle w:val="NoSpacing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bjective #4: _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483600725"/>
                <w:placeholder>
                  <w:docPart w:val="E1C3605557EC43E6BD2F31E2E91AB7BF"/>
                </w:placeholder>
                <w:showingPlcHdr/>
                <w:dropDownList>
                  <w:listItem w:value="Choose an item."/>
                  <w:listItem w:displayText="0" w:value="0"/>
                  <w:listItem w:displayText="5" w:value="5"/>
                  <w:listItem w:displayText="10" w:value="10"/>
                  <w:listItem w:displayText="15" w:value="15"/>
                  <w:listItem w:displayText="20" w:value="20"/>
                  <w:listItem w:displayText="25" w:value="25"/>
                  <w:listItem w:displayText="30" w:value="30"/>
                  <w:listItem w:displayText="35" w:value="35"/>
                  <w:listItem w:displayText="40" w:value="40"/>
                  <w:listItem w:displayText="45" w:value="45"/>
                  <w:listItem w:displayText="50" w:value="50"/>
                  <w:listItem w:displayText="55" w:value="55"/>
                  <w:listItem w:displayText="60" w:value="60"/>
                  <w:listItem w:displayText="65" w:value="65"/>
                  <w:listItem w:displayText="70" w:value="70"/>
                  <w:listItem w:displayText="75" w:value="75"/>
                  <w:listItem w:displayText="80" w:value="80"/>
                  <w:listItem w:displayText="85" w:value="85"/>
                  <w:listItem w:displayText="90" w:value="90"/>
                  <w:listItem w:displayText="95" w:value="95"/>
                  <w:listItem w:displayText="100" w:value="100"/>
                </w:dropDownList>
              </w:sdtPr>
              <w:sdtContent>
                <w:r>
                  <w:rPr>
                    <w:rStyle w:val="PlaceholderText"/>
                  </w:rPr>
                  <w:t>#</w:t>
                </w:r>
              </w:sdtContent>
            </w:sdt>
            <w:r>
              <w:rPr>
                <w:rFonts w:ascii="Arial" w:hAnsi="Arial" w:cs="Arial"/>
                <w:sz w:val="24"/>
                <w:szCs w:val="24"/>
              </w:rPr>
              <w:t>___%</w:t>
            </w:r>
          </w:p>
          <w:p w14:paraId="78E53DC9" w14:textId="77777777" w:rsidR="00270B6E" w:rsidRPr="00B03A6D" w:rsidRDefault="00270B6E" w:rsidP="00270B6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70B6E" w:rsidRPr="00B03A6D" w14:paraId="453033C4" w14:textId="77777777" w:rsidTr="00270B6E">
        <w:tc>
          <w:tcPr>
            <w:tcW w:w="10620" w:type="dxa"/>
            <w:gridSpan w:val="4"/>
            <w:shd w:val="clear" w:color="auto" w:fill="4472C4" w:themeFill="accent1"/>
          </w:tcPr>
          <w:p w14:paraId="0D374645" w14:textId="77777777" w:rsidR="00270B6E" w:rsidRPr="00395E39" w:rsidRDefault="00270B6E" w:rsidP="00270B6E">
            <w:pPr>
              <w:jc w:val="center"/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</w:pPr>
            <w:r w:rsidRPr="00395E39"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  <w:t xml:space="preserve">Part </w:t>
            </w:r>
            <w:r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  <w:t>I</w:t>
            </w:r>
            <w:r w:rsidRPr="00395E39"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  <w:t>V: Activity Management and Documentation</w:t>
            </w:r>
          </w:p>
          <w:p w14:paraId="1C8F6C08" w14:textId="77777777" w:rsidR="00270B6E" w:rsidRPr="00B03A6D" w:rsidRDefault="00270B6E" w:rsidP="00270B6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95E39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>Please respond to the following</w:t>
            </w:r>
          </w:p>
        </w:tc>
      </w:tr>
      <w:tr w:rsidR="00270B6E" w:rsidRPr="00B03A6D" w14:paraId="21746407" w14:textId="77777777" w:rsidTr="00890140">
        <w:tc>
          <w:tcPr>
            <w:tcW w:w="5850" w:type="dxa"/>
            <w:gridSpan w:val="3"/>
          </w:tcPr>
          <w:p w14:paraId="653EBD45" w14:textId="77777777" w:rsidR="00270B6E" w:rsidRDefault="00270B6E" w:rsidP="00270B6E">
            <w:pPr>
              <w:tabs>
                <w:tab w:val="right" w:pos="10800"/>
              </w:tabs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B03A6D">
              <w:rPr>
                <w:rFonts w:ascii="Arial" w:hAnsi="Arial" w:cs="Arial"/>
                <w:sz w:val="24"/>
                <w:szCs w:val="24"/>
              </w:rPr>
              <w:t>Are all Time and Efforts completed, submitted</w:t>
            </w:r>
            <w:r>
              <w:rPr>
                <w:rFonts w:ascii="Arial" w:hAnsi="Arial" w:cs="Arial"/>
                <w:sz w:val="24"/>
                <w:szCs w:val="24"/>
              </w:rPr>
              <w:t>,</w:t>
            </w:r>
            <w:r w:rsidRPr="00B03A6D">
              <w:rPr>
                <w:rFonts w:ascii="Arial" w:hAnsi="Arial" w:cs="Arial"/>
                <w:sz w:val="24"/>
                <w:szCs w:val="24"/>
              </w:rPr>
              <w:t xml:space="preserve"> and up-to-date in the Title III office? </w:t>
            </w:r>
          </w:p>
          <w:p w14:paraId="32EFDC74" w14:textId="77777777" w:rsidR="00270B6E" w:rsidRPr="00B03A6D" w:rsidRDefault="00270B6E" w:rsidP="00270B6E">
            <w:pPr>
              <w:tabs>
                <w:tab w:val="right" w:pos="10800"/>
              </w:tabs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If no, provide a detailed explanation. </w:t>
            </w:r>
          </w:p>
        </w:tc>
        <w:tc>
          <w:tcPr>
            <w:tcW w:w="4770" w:type="dxa"/>
          </w:tcPr>
          <w:p w14:paraId="36E9268F" w14:textId="77777777" w:rsidR="00270B6E" w:rsidRPr="00CE2445" w:rsidRDefault="00270B6E" w:rsidP="00270B6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882674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Pr="00CE2445">
              <w:rPr>
                <w:rFonts w:ascii="Arial" w:hAnsi="Arial" w:cs="Arial"/>
                <w:sz w:val="24"/>
                <w:szCs w:val="24"/>
              </w:rPr>
              <w:t xml:space="preserve">Yes 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284577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E2445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Pr="00CE2445">
              <w:rPr>
                <w:rFonts w:ascii="Arial" w:hAnsi="Arial" w:cs="Arial"/>
                <w:sz w:val="24"/>
                <w:szCs w:val="24"/>
              </w:rPr>
              <w:t xml:space="preserve"> No </w:t>
            </w:r>
          </w:p>
          <w:p w14:paraId="2978FC50" w14:textId="77777777" w:rsidR="00270B6E" w:rsidRPr="004831E3" w:rsidRDefault="00270B6E" w:rsidP="00270B6E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270B6E" w:rsidRPr="00B03A6D" w14:paraId="2CCC62DD" w14:textId="77777777" w:rsidTr="00890140">
        <w:trPr>
          <w:trHeight w:val="1268"/>
        </w:trPr>
        <w:tc>
          <w:tcPr>
            <w:tcW w:w="5850" w:type="dxa"/>
            <w:gridSpan w:val="3"/>
          </w:tcPr>
          <w:p w14:paraId="092E27A7" w14:textId="77777777" w:rsidR="00270B6E" w:rsidRDefault="00270B6E" w:rsidP="00270B6E">
            <w:pPr>
              <w:tabs>
                <w:tab w:val="right" w:pos="10800"/>
              </w:tabs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B03A6D">
              <w:rPr>
                <w:rFonts w:ascii="Arial" w:hAnsi="Arial" w:cs="Arial"/>
                <w:sz w:val="24"/>
                <w:szCs w:val="24"/>
              </w:rPr>
              <w:t>Has all the equipment for your activity been tagged</w:t>
            </w:r>
            <w:r>
              <w:rPr>
                <w:rFonts w:ascii="Arial" w:hAnsi="Arial" w:cs="Arial"/>
                <w:sz w:val="24"/>
                <w:szCs w:val="24"/>
              </w:rPr>
              <w:t xml:space="preserve"> by the O</w:t>
            </w:r>
            <w:r w:rsidRPr="00B03A6D">
              <w:rPr>
                <w:rFonts w:ascii="Arial" w:hAnsi="Arial" w:cs="Arial"/>
                <w:sz w:val="24"/>
                <w:szCs w:val="24"/>
              </w:rPr>
              <w:t>ffice</w:t>
            </w:r>
            <w:r>
              <w:rPr>
                <w:rFonts w:ascii="Arial" w:hAnsi="Arial" w:cs="Arial"/>
                <w:sz w:val="24"/>
                <w:szCs w:val="24"/>
              </w:rPr>
              <w:t xml:space="preserve"> of Title III</w:t>
            </w:r>
            <w:r w:rsidRPr="00B03A6D">
              <w:rPr>
                <w:rFonts w:ascii="Arial" w:hAnsi="Arial" w:cs="Arial"/>
                <w:sz w:val="24"/>
                <w:szCs w:val="24"/>
              </w:rPr>
              <w:t>?</w:t>
            </w:r>
          </w:p>
          <w:p w14:paraId="4AB3F39B" w14:textId="77777777" w:rsidR="00270B6E" w:rsidRPr="00B03A6D" w:rsidRDefault="00270B6E" w:rsidP="00270B6E">
            <w:pPr>
              <w:tabs>
                <w:tab w:val="right" w:pos="10800"/>
              </w:tabs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f no, provide a detailed explanation.</w:t>
            </w:r>
          </w:p>
        </w:tc>
        <w:tc>
          <w:tcPr>
            <w:tcW w:w="4770" w:type="dxa"/>
          </w:tcPr>
          <w:p w14:paraId="74955527" w14:textId="77777777" w:rsidR="00270B6E" w:rsidRPr="000C22E2" w:rsidRDefault="00270B6E" w:rsidP="00270B6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257989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Pr="000C22E2">
              <w:rPr>
                <w:rFonts w:ascii="Arial" w:hAnsi="Arial" w:cs="Arial"/>
                <w:sz w:val="24"/>
                <w:szCs w:val="24"/>
              </w:rPr>
              <w:t xml:space="preserve">Yes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821244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C22E2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Pr="000C22E2">
              <w:rPr>
                <w:rFonts w:ascii="Arial" w:hAnsi="Arial" w:cs="Arial"/>
                <w:sz w:val="24"/>
                <w:szCs w:val="24"/>
              </w:rPr>
              <w:t xml:space="preserve"> No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787653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C22E2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Pr="000C22E2">
              <w:rPr>
                <w:rFonts w:ascii="Arial" w:hAnsi="Arial" w:cs="Arial"/>
                <w:sz w:val="24"/>
                <w:szCs w:val="24"/>
              </w:rPr>
              <w:t>N/A</w:t>
            </w:r>
          </w:p>
          <w:p w14:paraId="1FF09CD3" w14:textId="77777777" w:rsidR="00270B6E" w:rsidRDefault="00270B6E" w:rsidP="00270B6E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CBD149B" w14:textId="77777777" w:rsidR="00270B6E" w:rsidRPr="000B3C60" w:rsidRDefault="00270B6E" w:rsidP="00270B6E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37F98922" w14:textId="77777777" w:rsidR="008A0EF2" w:rsidRPr="008B13D6" w:rsidRDefault="008A0EF2" w:rsidP="008B13D6">
      <w:pPr>
        <w:pBdr>
          <w:bottom w:val="single" w:sz="12" w:space="0" w:color="auto"/>
        </w:pBdr>
        <w:spacing w:after="0" w:line="240" w:lineRule="auto"/>
        <w:rPr>
          <w:rFonts w:ascii="Arial" w:hAnsi="Arial" w:cs="Arial"/>
          <w:sz w:val="24"/>
        </w:rPr>
      </w:pPr>
    </w:p>
    <w:p w14:paraId="7B0EB6D0" w14:textId="77777777" w:rsidR="008B13D6" w:rsidRDefault="008B13D6" w:rsidP="008B13D6">
      <w:pPr>
        <w:pBdr>
          <w:bottom w:val="single" w:sz="12" w:space="0" w:color="auto"/>
        </w:pBdr>
        <w:spacing w:after="0" w:line="240" w:lineRule="auto"/>
        <w:jc w:val="center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(Note: Submit All Supporting Documents with Your Report)</w:t>
      </w:r>
    </w:p>
    <w:p w14:paraId="7E88451E" w14:textId="77777777" w:rsidR="008B13D6" w:rsidRDefault="008B13D6" w:rsidP="008B13D6">
      <w:pPr>
        <w:pBdr>
          <w:bottom w:val="single" w:sz="12" w:space="0" w:color="auto"/>
        </w:pBdr>
        <w:spacing w:after="0" w:line="240" w:lineRule="auto"/>
        <w:jc w:val="center"/>
        <w:rPr>
          <w:rFonts w:ascii="Arial" w:hAnsi="Arial" w:cs="Arial"/>
          <w:b/>
          <w:i/>
          <w:sz w:val="24"/>
        </w:rPr>
      </w:pPr>
    </w:p>
    <w:p w14:paraId="4CD07DF8" w14:textId="77777777" w:rsidR="008B13D6" w:rsidRPr="008B13D6" w:rsidRDefault="008B13D6" w:rsidP="008B13D6">
      <w:pPr>
        <w:pBdr>
          <w:bottom w:val="single" w:sz="12" w:space="0" w:color="auto"/>
        </w:pBdr>
        <w:spacing w:after="0" w:line="240" w:lineRule="auto"/>
        <w:jc w:val="center"/>
        <w:rPr>
          <w:rFonts w:ascii="Arial" w:hAnsi="Arial" w:cs="Arial"/>
          <w:b/>
          <w:i/>
          <w:sz w:val="24"/>
        </w:rPr>
      </w:pPr>
    </w:p>
    <w:p w14:paraId="757D667C" w14:textId="77777777" w:rsidR="008A0EF2" w:rsidRPr="00B51F13" w:rsidRDefault="00B51F13" w:rsidP="00B51F13">
      <w:pPr>
        <w:spacing w:after="240" w:line="240" w:lineRule="auto"/>
        <w:jc w:val="center"/>
        <w:rPr>
          <w:rFonts w:ascii="Arial" w:hAnsi="Arial" w:cs="Arial"/>
          <w:b/>
          <w:caps/>
          <w:sz w:val="24"/>
        </w:rPr>
      </w:pPr>
      <w:r w:rsidRPr="00B51F13">
        <w:rPr>
          <w:rFonts w:ascii="Arial" w:hAnsi="Arial" w:cs="Arial"/>
          <w:b/>
          <w:caps/>
          <w:sz w:val="24"/>
        </w:rPr>
        <w:t>Approval</w:t>
      </w:r>
      <w:r w:rsidR="008A0EF2" w:rsidRPr="00B51F13">
        <w:rPr>
          <w:rFonts w:ascii="Arial" w:hAnsi="Arial" w:cs="Arial"/>
          <w:b/>
          <w:caps/>
          <w:sz w:val="24"/>
        </w:rPr>
        <w:t xml:space="preserve">: </w:t>
      </w:r>
    </w:p>
    <w:p w14:paraId="66D1A99E" w14:textId="77777777" w:rsidR="00CE2445" w:rsidRPr="00CE2445" w:rsidRDefault="00CE2445" w:rsidP="00CE2445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u w:val="single"/>
        </w:rPr>
      </w:pPr>
      <w:r>
        <w:rPr>
          <w:rFonts w:ascii="Arial" w:eastAsia="Times New Roman" w:hAnsi="Arial" w:cs="Arial"/>
          <w:sz w:val="24"/>
          <w:szCs w:val="24"/>
        </w:rPr>
        <w:t>Activity Director</w:t>
      </w:r>
      <w:r w:rsidRPr="00CE2445">
        <w:rPr>
          <w:rFonts w:ascii="Arial" w:eastAsia="Times New Roman" w:hAnsi="Arial" w:cs="Arial"/>
          <w:sz w:val="24"/>
          <w:szCs w:val="24"/>
        </w:rPr>
        <w:t>: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   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  <w:t>______</w:t>
      </w:r>
      <w:r w:rsidRPr="00CE2445">
        <w:rPr>
          <w:rFonts w:ascii="Arial" w:eastAsia="Times New Roman" w:hAnsi="Arial" w:cs="Arial"/>
          <w:sz w:val="24"/>
          <w:szCs w:val="24"/>
        </w:rPr>
        <w:t xml:space="preserve">            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</w:p>
    <w:p w14:paraId="1464F4EF" w14:textId="77777777" w:rsidR="00CE2445" w:rsidRPr="00CE2445" w:rsidRDefault="00CE2445" w:rsidP="00CE2445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  <w:t xml:space="preserve">Signature </w:t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  <w:t>Date</w:t>
      </w:r>
    </w:p>
    <w:p w14:paraId="001522D6" w14:textId="77777777" w:rsidR="00CE2445" w:rsidRPr="00CE2445" w:rsidRDefault="00CE2445" w:rsidP="00CE2445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45E60D16" w14:textId="77777777" w:rsidR="00CE2445" w:rsidRPr="00CE2445" w:rsidRDefault="00CE2445" w:rsidP="00CE2445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Supervisor</w:t>
      </w:r>
      <w:r w:rsidRPr="00CE2445">
        <w:rPr>
          <w:rFonts w:ascii="Arial" w:eastAsia="Times New Roman" w:hAnsi="Arial" w:cs="Arial"/>
          <w:sz w:val="24"/>
          <w:szCs w:val="24"/>
        </w:rPr>
        <w:t xml:space="preserve">: 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                                                                 </w:t>
      </w:r>
      <w:r>
        <w:rPr>
          <w:rFonts w:ascii="Arial" w:eastAsia="Times New Roman" w:hAnsi="Arial" w:cs="Arial"/>
          <w:sz w:val="24"/>
          <w:szCs w:val="24"/>
          <w:u w:val="single"/>
        </w:rPr>
        <w:t xml:space="preserve">     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    </w:t>
      </w:r>
      <w:r w:rsidRPr="00CE2445">
        <w:rPr>
          <w:rFonts w:ascii="Arial" w:eastAsia="Times New Roman" w:hAnsi="Arial" w:cs="Arial"/>
          <w:sz w:val="24"/>
          <w:szCs w:val="24"/>
        </w:rPr>
        <w:tab/>
        <w:t xml:space="preserve"> </w:t>
      </w:r>
      <w:r>
        <w:rPr>
          <w:rFonts w:ascii="Arial" w:eastAsia="Times New Roman" w:hAnsi="Arial" w:cs="Arial"/>
          <w:sz w:val="24"/>
          <w:szCs w:val="24"/>
        </w:rPr>
        <w:t xml:space="preserve">           </w:t>
      </w:r>
      <w:r w:rsidRPr="00CE2445">
        <w:rPr>
          <w:rFonts w:ascii="Arial" w:eastAsia="Times New Roman" w:hAnsi="Arial" w:cs="Arial"/>
          <w:sz w:val="24"/>
          <w:szCs w:val="24"/>
        </w:rPr>
        <w:t>_______________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</w:t>
      </w:r>
    </w:p>
    <w:p w14:paraId="2590D851" w14:textId="77777777" w:rsidR="00CE2445" w:rsidRPr="00CE2445" w:rsidRDefault="00CE2445" w:rsidP="00CE2445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  <w:t>Signature</w:t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Pr="00CE2445">
        <w:rPr>
          <w:rFonts w:ascii="Arial" w:eastAsia="Times New Roman" w:hAnsi="Arial" w:cs="Arial"/>
          <w:sz w:val="24"/>
          <w:szCs w:val="24"/>
        </w:rPr>
        <w:tab/>
        <w:t xml:space="preserve">   </w:t>
      </w:r>
      <w:r w:rsidRPr="00CE2445">
        <w:rPr>
          <w:rFonts w:ascii="Arial" w:eastAsia="Times New Roman" w:hAnsi="Arial" w:cs="Arial"/>
          <w:sz w:val="24"/>
          <w:szCs w:val="24"/>
        </w:rPr>
        <w:tab/>
        <w:t>Date</w:t>
      </w:r>
    </w:p>
    <w:p w14:paraId="40C75BF0" w14:textId="77777777" w:rsidR="00CE2445" w:rsidRPr="00CE2445" w:rsidRDefault="00CE2445" w:rsidP="00CE2445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3B1EEF16" w14:textId="77777777" w:rsidR="00CE2445" w:rsidRPr="00CE2445" w:rsidRDefault="00CE2445" w:rsidP="00CE2445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CE2445">
        <w:rPr>
          <w:rFonts w:ascii="Arial" w:eastAsia="Times New Roman" w:hAnsi="Arial" w:cs="Arial"/>
          <w:sz w:val="24"/>
          <w:szCs w:val="24"/>
        </w:rPr>
        <w:t xml:space="preserve">Title III Director: 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                                                                      </w:t>
      </w:r>
      <w:r w:rsidRPr="00CE2445">
        <w:rPr>
          <w:rFonts w:ascii="Arial" w:eastAsia="Times New Roman" w:hAnsi="Arial" w:cs="Arial"/>
          <w:sz w:val="24"/>
          <w:szCs w:val="24"/>
        </w:rPr>
        <w:tab/>
        <w:t xml:space="preserve">  _______________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</w:t>
      </w:r>
    </w:p>
    <w:p w14:paraId="2CC70439" w14:textId="77777777" w:rsidR="00CE2445" w:rsidRPr="00CE2445" w:rsidRDefault="00CE2445" w:rsidP="00CE2445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  <w:t>Signature</w:t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  <w:t xml:space="preserve">   </w:t>
      </w:r>
      <w:r w:rsidRPr="00CE2445">
        <w:rPr>
          <w:rFonts w:ascii="Arial" w:eastAsia="Times New Roman" w:hAnsi="Arial" w:cs="Arial"/>
          <w:sz w:val="24"/>
          <w:szCs w:val="24"/>
        </w:rPr>
        <w:tab/>
        <w:t>Date</w:t>
      </w:r>
    </w:p>
    <w:p w14:paraId="69F9C164" w14:textId="77777777" w:rsidR="00FF7506" w:rsidRPr="000278D4" w:rsidRDefault="00FF7506" w:rsidP="00CE2445">
      <w:pPr>
        <w:spacing w:before="240" w:after="0" w:line="240" w:lineRule="auto"/>
        <w:rPr>
          <w:rFonts w:ascii="Arial" w:hAnsi="Arial" w:cs="Arial"/>
          <w:b/>
          <w:sz w:val="24"/>
          <w:szCs w:val="24"/>
        </w:rPr>
      </w:pPr>
    </w:p>
    <w:sectPr w:rsidR="00FF7506" w:rsidRPr="000278D4" w:rsidSect="00270B6E">
      <w:pgSz w:w="12240" w:h="15840"/>
      <w:pgMar w:top="1440" w:right="1440" w:bottom="1440" w:left="1440" w:header="720" w:footer="720" w:gutter="0"/>
      <w:pgBorders w:offsetFrom="page">
        <w:top w:val="single" w:sz="12" w:space="24" w:color="4472C4" w:themeColor="accent1"/>
        <w:left w:val="single" w:sz="12" w:space="24" w:color="4472C4" w:themeColor="accent1"/>
        <w:bottom w:val="single" w:sz="12" w:space="24" w:color="4472C4" w:themeColor="accent1"/>
        <w:right w:val="single" w:sz="12" w:space="24" w:color="4472C4" w:themeColor="accent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666222" w14:textId="77777777" w:rsidR="00654E52" w:rsidRDefault="00654E52" w:rsidP="00937E00">
      <w:pPr>
        <w:spacing w:after="0" w:line="240" w:lineRule="auto"/>
      </w:pPr>
      <w:r>
        <w:separator/>
      </w:r>
    </w:p>
  </w:endnote>
  <w:endnote w:type="continuationSeparator" w:id="0">
    <w:p w14:paraId="00085C8E" w14:textId="77777777" w:rsidR="00654E52" w:rsidRDefault="00654E52" w:rsidP="00937E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697C86" w14:textId="77777777" w:rsidR="00654E52" w:rsidRDefault="00654E52" w:rsidP="00937E00">
      <w:pPr>
        <w:spacing w:after="0" w:line="240" w:lineRule="auto"/>
      </w:pPr>
      <w:r>
        <w:separator/>
      </w:r>
    </w:p>
  </w:footnote>
  <w:footnote w:type="continuationSeparator" w:id="0">
    <w:p w14:paraId="3D566BA7" w14:textId="77777777" w:rsidR="00654E52" w:rsidRDefault="00654E52" w:rsidP="00937E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A618AD"/>
    <w:multiLevelType w:val="hybridMultilevel"/>
    <w:tmpl w:val="A044D5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08765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MDE0NjYwNzQxNzdV0lEKTi0uzszPAykwrgUA1Kej9iwAAAA="/>
  </w:docVars>
  <w:rsids>
    <w:rsidRoot w:val="00FF7506"/>
    <w:rsid w:val="00014E0D"/>
    <w:rsid w:val="000278D4"/>
    <w:rsid w:val="00072063"/>
    <w:rsid w:val="000C22E2"/>
    <w:rsid w:val="00270B6E"/>
    <w:rsid w:val="002731EB"/>
    <w:rsid w:val="00286C8D"/>
    <w:rsid w:val="003603C3"/>
    <w:rsid w:val="00374AB5"/>
    <w:rsid w:val="00395E39"/>
    <w:rsid w:val="0042341B"/>
    <w:rsid w:val="00462967"/>
    <w:rsid w:val="004F509E"/>
    <w:rsid w:val="004F7CEA"/>
    <w:rsid w:val="0054789E"/>
    <w:rsid w:val="0059236A"/>
    <w:rsid w:val="005E6983"/>
    <w:rsid w:val="00654E52"/>
    <w:rsid w:val="00661743"/>
    <w:rsid w:val="00672C30"/>
    <w:rsid w:val="00763C39"/>
    <w:rsid w:val="00856196"/>
    <w:rsid w:val="00890140"/>
    <w:rsid w:val="008A0EF2"/>
    <w:rsid w:val="008B13D6"/>
    <w:rsid w:val="008C7650"/>
    <w:rsid w:val="0091038F"/>
    <w:rsid w:val="00917A80"/>
    <w:rsid w:val="00937E00"/>
    <w:rsid w:val="00981F50"/>
    <w:rsid w:val="00A7405B"/>
    <w:rsid w:val="00AB606D"/>
    <w:rsid w:val="00AD5ECE"/>
    <w:rsid w:val="00B344A3"/>
    <w:rsid w:val="00B51F13"/>
    <w:rsid w:val="00CA2114"/>
    <w:rsid w:val="00CE2445"/>
    <w:rsid w:val="00F67EF2"/>
    <w:rsid w:val="00F870AA"/>
    <w:rsid w:val="00FF04C6"/>
    <w:rsid w:val="00FF10BD"/>
    <w:rsid w:val="00FF75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0DC454"/>
  <w15:chartTrackingRefBased/>
  <w15:docId w15:val="{9D8BA26B-ABB7-4D11-94FD-E64F1C6F0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750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F75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7506"/>
    <w:pPr>
      <w:spacing w:after="200" w:line="276" w:lineRule="auto"/>
      <w:ind w:left="720"/>
      <w:contextualSpacing/>
    </w:pPr>
  </w:style>
  <w:style w:type="paragraph" w:styleId="NoSpacing">
    <w:name w:val="No Spacing"/>
    <w:uiPriority w:val="1"/>
    <w:qFormat/>
    <w:rsid w:val="00FF7506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FF7506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937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E00"/>
  </w:style>
  <w:style w:type="paragraph" w:styleId="Footer">
    <w:name w:val="footer"/>
    <w:basedOn w:val="Normal"/>
    <w:link w:val="FooterChar"/>
    <w:uiPriority w:val="99"/>
    <w:unhideWhenUsed/>
    <w:rsid w:val="00937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E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1DDAAE8CCCB4DADAFD52E2244F539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CCFD83-58EE-4F52-8BAC-54591FAD351A}"/>
      </w:docPartPr>
      <w:docPartBody>
        <w:p w:rsidR="005279AF" w:rsidRDefault="00ED49F3" w:rsidP="00ED49F3">
          <w:pPr>
            <w:pStyle w:val="61DDAAE8CCCB4DADAFD52E2244F5398C15"/>
          </w:pPr>
          <w:r w:rsidRPr="003603C3">
            <w:rPr>
              <w:rStyle w:val="PlaceholderText"/>
              <w:rFonts w:ascii="Arial" w:hAnsi="Arial" w:cs="Arial"/>
              <w:color w:val="3B3838" w:themeColor="background2" w:themeShade="40"/>
              <w:sz w:val="24"/>
            </w:rPr>
            <w:t>Click here to enter a date.</w:t>
          </w:r>
        </w:p>
      </w:docPartBody>
    </w:docPart>
    <w:docPart>
      <w:docPartPr>
        <w:name w:val="282341ABFBC846289E50C79788DD81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D65C04-8780-46B3-BBA0-50CDC97A7585}"/>
      </w:docPartPr>
      <w:docPartBody>
        <w:p w:rsidR="00F36F67" w:rsidRDefault="00F36F67" w:rsidP="00F36F67">
          <w:pPr>
            <w:pStyle w:val="282341ABFBC846289E50C79788DD81DC"/>
          </w:pPr>
          <w:r>
            <w:rPr>
              <w:rStyle w:val="PlaceholderText"/>
            </w:rPr>
            <w:t>#</w:t>
          </w:r>
        </w:p>
      </w:docPartBody>
    </w:docPart>
    <w:docPart>
      <w:docPartPr>
        <w:name w:val="C568A49173844EE2B5D48D7A017D7E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417B74-6418-47DA-87AD-5B28585AE27D}"/>
      </w:docPartPr>
      <w:docPartBody>
        <w:p w:rsidR="00F36F67" w:rsidRDefault="00F36F67" w:rsidP="00F36F67">
          <w:pPr>
            <w:pStyle w:val="C568A49173844EE2B5D48D7A017D7E12"/>
          </w:pPr>
          <w:r>
            <w:rPr>
              <w:rStyle w:val="PlaceholderText"/>
            </w:rPr>
            <w:t>#</w:t>
          </w:r>
        </w:p>
      </w:docPartBody>
    </w:docPart>
    <w:docPart>
      <w:docPartPr>
        <w:name w:val="7E3BB75E3F9C4C7B96B0A4B0E5AFC6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6693BC-CB67-46F1-89BE-D008ACAEFBEA}"/>
      </w:docPartPr>
      <w:docPartBody>
        <w:p w:rsidR="00F36F67" w:rsidRDefault="00F36F67" w:rsidP="00F36F67">
          <w:pPr>
            <w:pStyle w:val="7E3BB75E3F9C4C7B96B0A4B0E5AFC6DD"/>
          </w:pPr>
          <w:r>
            <w:rPr>
              <w:rStyle w:val="PlaceholderText"/>
            </w:rPr>
            <w:t>#</w:t>
          </w:r>
        </w:p>
      </w:docPartBody>
    </w:docPart>
    <w:docPart>
      <w:docPartPr>
        <w:name w:val="E1C3605557EC43E6BD2F31E2E91AB7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BCA0D7-CBEF-4477-9B25-92A956FEFFA6}"/>
      </w:docPartPr>
      <w:docPartBody>
        <w:p w:rsidR="00F36F67" w:rsidRDefault="00F36F67" w:rsidP="00F36F67">
          <w:pPr>
            <w:pStyle w:val="E1C3605557EC43E6BD2F31E2E91AB7BF"/>
          </w:pPr>
          <w:r>
            <w:rPr>
              <w:rStyle w:val="PlaceholderText"/>
            </w:rPr>
            <w:t>#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E1AF3"/>
    <w:rsid w:val="0017191C"/>
    <w:rsid w:val="00194205"/>
    <w:rsid w:val="00512F6A"/>
    <w:rsid w:val="005279AF"/>
    <w:rsid w:val="00C90840"/>
    <w:rsid w:val="00CE1AF3"/>
    <w:rsid w:val="00D20654"/>
    <w:rsid w:val="00D76CA5"/>
    <w:rsid w:val="00DC0814"/>
    <w:rsid w:val="00ED49F3"/>
    <w:rsid w:val="00F36F67"/>
    <w:rsid w:val="00FD3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36F67"/>
    <w:rPr>
      <w:color w:val="808080"/>
    </w:rPr>
  </w:style>
  <w:style w:type="paragraph" w:customStyle="1" w:styleId="282341ABFBC846289E50C79788DD81DC">
    <w:name w:val="282341ABFBC846289E50C79788DD81DC"/>
    <w:rsid w:val="00F36F67"/>
    <w:rPr>
      <w:kern w:val="2"/>
      <w14:ligatures w14:val="standardContextual"/>
    </w:rPr>
  </w:style>
  <w:style w:type="paragraph" w:customStyle="1" w:styleId="C568A49173844EE2B5D48D7A017D7E12">
    <w:name w:val="C568A49173844EE2B5D48D7A017D7E12"/>
    <w:rsid w:val="00F36F67"/>
    <w:rPr>
      <w:kern w:val="2"/>
      <w14:ligatures w14:val="standardContextual"/>
    </w:rPr>
  </w:style>
  <w:style w:type="paragraph" w:customStyle="1" w:styleId="7E3BB75E3F9C4C7B96B0A4B0E5AFC6DD">
    <w:name w:val="7E3BB75E3F9C4C7B96B0A4B0E5AFC6DD"/>
    <w:rsid w:val="00F36F67"/>
    <w:rPr>
      <w:kern w:val="2"/>
      <w14:ligatures w14:val="standardContextual"/>
    </w:rPr>
  </w:style>
  <w:style w:type="paragraph" w:customStyle="1" w:styleId="E1C3605557EC43E6BD2F31E2E91AB7BF">
    <w:name w:val="E1C3605557EC43E6BD2F31E2E91AB7BF"/>
    <w:rsid w:val="00F36F67"/>
    <w:rPr>
      <w:kern w:val="2"/>
      <w14:ligatures w14:val="standardContextual"/>
    </w:rPr>
  </w:style>
  <w:style w:type="paragraph" w:customStyle="1" w:styleId="61DDAAE8CCCB4DADAFD52E2244F5398C15">
    <w:name w:val="61DDAAE8CCCB4DADAFD52E2244F5398C15"/>
    <w:rsid w:val="00ED49F3"/>
    <w:rPr>
      <w:rFonts w:eastAsiaTheme="minorHAnsi"/>
    </w:rPr>
  </w:style>
  <w:style w:type="paragraph" w:customStyle="1" w:styleId="F2519C35564A4290BF6F99C0C655BC542">
    <w:name w:val="F2519C35564A4290BF6F99C0C655BC542"/>
    <w:rsid w:val="00ED49F3"/>
    <w:pPr>
      <w:spacing w:after="0" w:line="240" w:lineRule="auto"/>
    </w:pPr>
    <w:rPr>
      <w:rFonts w:eastAsiaTheme="minorHAnsi"/>
    </w:rPr>
  </w:style>
  <w:style w:type="paragraph" w:customStyle="1" w:styleId="865516A464554B0F8DFFCAD4166A77B72">
    <w:name w:val="865516A464554B0F8DFFCAD4166A77B72"/>
    <w:rsid w:val="00ED49F3"/>
    <w:pPr>
      <w:spacing w:after="0" w:line="240" w:lineRule="auto"/>
    </w:pPr>
    <w:rPr>
      <w:rFonts w:eastAsiaTheme="minorHAnsi"/>
    </w:rPr>
  </w:style>
  <w:style w:type="paragraph" w:customStyle="1" w:styleId="35709CFF1451430AA240ECB6886535492">
    <w:name w:val="35709CFF1451430AA240ECB6886535492"/>
    <w:rsid w:val="00ED49F3"/>
    <w:pPr>
      <w:spacing w:after="0" w:line="240" w:lineRule="auto"/>
    </w:pPr>
    <w:rPr>
      <w:rFonts w:eastAsiaTheme="minorHAnsi"/>
    </w:rPr>
  </w:style>
  <w:style w:type="paragraph" w:customStyle="1" w:styleId="2AE24A3E8E3D40CA935E5674E0C82E412">
    <w:name w:val="2AE24A3E8E3D40CA935E5674E0C82E412"/>
    <w:rsid w:val="00ED49F3"/>
    <w:pPr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EA72D5-1090-474E-833D-273F15140F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50</Words>
  <Characters>199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liard, LaTashia</dc:creator>
  <cp:keywords/>
  <dc:description/>
  <cp:lastModifiedBy>Cooper-Johnson, Chrystal</cp:lastModifiedBy>
  <cp:revision>3</cp:revision>
  <cp:lastPrinted>2022-09-30T17:17:00Z</cp:lastPrinted>
  <dcterms:created xsi:type="dcterms:W3CDTF">2023-10-02T14:12:00Z</dcterms:created>
  <dcterms:modified xsi:type="dcterms:W3CDTF">2023-10-02T14:18:00Z</dcterms:modified>
</cp:coreProperties>
</file>